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68CAAE" w14:textId="2985CBDC" w:rsidR="008E0C01" w:rsidRDefault="00323625" w:rsidP="00323625">
      <w:pPr>
        <w:pStyle w:val="Heading1"/>
        <w:numPr>
          <w:ilvl w:val="0"/>
          <w:numId w:val="1"/>
        </w:numPr>
      </w:pPr>
      <w:bookmarkStart w:id="0" w:name="_Hlk21512741"/>
      <w:r>
        <w:t xml:space="preserve"> October </w:t>
      </w:r>
      <w:r w:rsidR="004D0E37">
        <w:t>HOSA</w:t>
      </w:r>
      <w:r>
        <w:t xml:space="preserve"> meeting</w:t>
      </w:r>
    </w:p>
    <w:p w14:paraId="57342AC9" w14:textId="77777777" w:rsidR="00323625" w:rsidRDefault="00323625" w:rsidP="00323625">
      <w:pPr>
        <w:pStyle w:val="ListParagraph"/>
        <w:numPr>
          <w:ilvl w:val="0"/>
          <w:numId w:val="2"/>
        </w:numPr>
      </w:pPr>
      <w:r>
        <w:t>Make sure officers have prepared for the meeting</w:t>
      </w:r>
    </w:p>
    <w:p w14:paraId="075A35FE" w14:textId="77777777" w:rsidR="00323625" w:rsidRDefault="00323625" w:rsidP="00323625">
      <w:pPr>
        <w:pStyle w:val="ListParagraph"/>
        <w:numPr>
          <w:ilvl w:val="1"/>
          <w:numId w:val="2"/>
        </w:numPr>
      </w:pPr>
      <w:r>
        <w:t>Agenda or script</w:t>
      </w:r>
    </w:p>
    <w:p w14:paraId="2AD60400" w14:textId="77777777" w:rsidR="00323625" w:rsidRDefault="00323625" w:rsidP="00323625">
      <w:pPr>
        <w:pStyle w:val="ListParagraph"/>
        <w:numPr>
          <w:ilvl w:val="1"/>
          <w:numId w:val="2"/>
        </w:numPr>
      </w:pPr>
      <w:r>
        <w:t>Supplies needed</w:t>
      </w:r>
    </w:p>
    <w:p w14:paraId="6F644CB6" w14:textId="77777777" w:rsidR="00323625" w:rsidRDefault="00323625" w:rsidP="00323625">
      <w:pPr>
        <w:pStyle w:val="ListParagraph"/>
        <w:numPr>
          <w:ilvl w:val="1"/>
          <w:numId w:val="2"/>
        </w:numPr>
      </w:pPr>
      <w:r>
        <w:t>September minutes/treasurer’s report</w:t>
      </w:r>
    </w:p>
    <w:p w14:paraId="75DFE4B7" w14:textId="77777777" w:rsidR="00323625" w:rsidRDefault="00323625" w:rsidP="00323625">
      <w:pPr>
        <w:pStyle w:val="ListParagraph"/>
        <w:numPr>
          <w:ilvl w:val="1"/>
          <w:numId w:val="2"/>
        </w:numPr>
      </w:pPr>
      <w:r>
        <w:t>Review of old business</w:t>
      </w:r>
    </w:p>
    <w:p w14:paraId="29563166" w14:textId="77777777" w:rsidR="00323625" w:rsidRDefault="00323625" w:rsidP="00323625">
      <w:pPr>
        <w:pStyle w:val="ListParagraph"/>
        <w:numPr>
          <w:ilvl w:val="1"/>
          <w:numId w:val="2"/>
        </w:numPr>
      </w:pPr>
      <w:r>
        <w:t>Review program of work for new business</w:t>
      </w:r>
    </w:p>
    <w:p w14:paraId="6AB1E5B4" w14:textId="77777777" w:rsidR="008D1F3C" w:rsidRDefault="008D1F3C" w:rsidP="00323625">
      <w:pPr>
        <w:pStyle w:val="ListParagraph"/>
        <w:numPr>
          <w:ilvl w:val="1"/>
          <w:numId w:val="2"/>
        </w:numPr>
      </w:pPr>
      <w:r>
        <w:t>Plan an activity for the National Service Project</w:t>
      </w:r>
    </w:p>
    <w:p w14:paraId="45C60774" w14:textId="5C604254" w:rsidR="008D1F3C" w:rsidRDefault="006F14AA" w:rsidP="008D1F3C">
      <w:pPr>
        <w:pStyle w:val="ListParagraph"/>
        <w:numPr>
          <w:ilvl w:val="2"/>
          <w:numId w:val="2"/>
        </w:numPr>
      </w:pPr>
      <w:hyperlink r:id="rId10" w:history="1">
        <w:r w:rsidR="00595FBE" w:rsidRPr="00CB7B56">
          <w:rPr>
            <w:rStyle w:val="Hyperlink"/>
          </w:rPr>
          <w:t>https://www.bethematchhosa.org/</w:t>
        </w:r>
      </w:hyperlink>
      <w:r w:rsidR="00595FBE">
        <w:t xml:space="preserve"> </w:t>
      </w:r>
    </w:p>
    <w:p w14:paraId="33DD7C15" w14:textId="0858F229" w:rsidR="00724E9C" w:rsidRDefault="005B1A1D" w:rsidP="00724E9C">
      <w:pPr>
        <w:pStyle w:val="ListParagraph"/>
        <w:numPr>
          <w:ilvl w:val="0"/>
          <w:numId w:val="2"/>
        </w:numPr>
      </w:pPr>
      <w:r>
        <w:t xml:space="preserve">Make sure you have submitted your affiliation payment with the invoice to </w:t>
      </w:r>
      <w:r w:rsidR="00724E9C">
        <w:t xml:space="preserve">the National HOSA </w:t>
      </w:r>
      <w:r w:rsidR="00F4747D">
        <w:t xml:space="preserve">address at </w:t>
      </w:r>
      <w:r w:rsidR="00724E9C">
        <w:t>548 Sil</w:t>
      </w:r>
      <w:r w:rsidR="00130D77">
        <w:t>i</w:t>
      </w:r>
      <w:r w:rsidR="00724E9C">
        <w:t>con Dr Suite 101 Southlake, TX 76092</w:t>
      </w:r>
    </w:p>
    <w:p w14:paraId="4063450F" w14:textId="5C7A2E3A" w:rsidR="00724E9C" w:rsidRDefault="00724E9C" w:rsidP="00724E9C">
      <w:pPr>
        <w:pStyle w:val="ListParagraph"/>
        <w:ind w:left="1440"/>
      </w:pPr>
      <w:r>
        <w:t xml:space="preserve">a. </w:t>
      </w:r>
      <w:r w:rsidR="005B1A1D">
        <w:t xml:space="preserve"> You can print an invoice right from the </w:t>
      </w:r>
      <w:r w:rsidR="00130D77">
        <w:t>national</w:t>
      </w:r>
      <w:r w:rsidR="005B1A1D">
        <w:t xml:space="preserve"> </w:t>
      </w:r>
      <w:r w:rsidR="00130D77">
        <w:t>HOSA</w:t>
      </w:r>
      <w:r w:rsidR="005B1A1D">
        <w:t xml:space="preserve"> website. See #</w:t>
      </w:r>
      <w:r w:rsidR="00632DBC">
        <w:t>7</w:t>
      </w:r>
      <w:r w:rsidR="005B1A1D">
        <w:t xml:space="preserve"> of the September timeline for affiliation details.</w:t>
      </w:r>
      <w:r>
        <w:t xml:space="preserve"> </w:t>
      </w:r>
    </w:p>
    <w:p w14:paraId="08A31BE3" w14:textId="1385C451" w:rsidR="005B1A1D" w:rsidRDefault="00724E9C" w:rsidP="00724E9C">
      <w:pPr>
        <w:pStyle w:val="ListParagraph"/>
        <w:ind w:left="1440"/>
      </w:pPr>
      <w:r>
        <w:t>b. All other payments for SQE, SLC, &amp; ILC will go to the AL HOSA Business office at PO Box 1440 Owasso, OK 74055</w:t>
      </w:r>
    </w:p>
    <w:p w14:paraId="0DC90F67" w14:textId="558E9161" w:rsidR="00D9342B" w:rsidRDefault="00D9342B" w:rsidP="00724E9C">
      <w:pPr>
        <w:pStyle w:val="ListParagraph"/>
        <w:ind w:left="1440"/>
      </w:pPr>
      <w:r>
        <w:t>c. Most advisors ask</w:t>
      </w:r>
      <w:r w:rsidR="00FB6114">
        <w:t xml:space="preserve"> when </w:t>
      </w:r>
      <w:r w:rsidR="003B6CC9">
        <w:t>the deadline is</w:t>
      </w:r>
      <w:r>
        <w:t xml:space="preserve"> to affiliate</w:t>
      </w:r>
      <w:r w:rsidR="00FB6114">
        <w:t xml:space="preserve">…. </w:t>
      </w:r>
    </w:p>
    <w:p w14:paraId="7F945DEA" w14:textId="5455A0E5" w:rsidR="00FB6114" w:rsidRDefault="00FB6114" w:rsidP="00724E9C">
      <w:pPr>
        <w:pStyle w:val="ListParagraph"/>
        <w:ind w:left="1440"/>
      </w:pPr>
      <w:r>
        <w:tab/>
      </w:r>
      <w:proofErr w:type="spellStart"/>
      <w:r>
        <w:t>i</w:t>
      </w:r>
      <w:proofErr w:type="spellEnd"/>
      <w:r>
        <w:t>. Make it a goal to affiliate by Oct 15</w:t>
      </w:r>
      <w:r w:rsidRPr="00FB6114">
        <w:rPr>
          <w:vertAlign w:val="superscript"/>
        </w:rPr>
        <w:t>th</w:t>
      </w:r>
      <w:r>
        <w:t xml:space="preserve"> each year to </w:t>
      </w:r>
      <w:r w:rsidR="00564B16">
        <w:t xml:space="preserve">give your members all the </w:t>
      </w:r>
      <w:r w:rsidR="00564B16">
        <w:tab/>
        <w:t>benefits!</w:t>
      </w:r>
    </w:p>
    <w:p w14:paraId="5918B78B" w14:textId="4A711E0A" w:rsidR="008D1F3C" w:rsidRPr="005B1A1D" w:rsidRDefault="008D1F3C" w:rsidP="005B1A1D">
      <w:pPr>
        <w:pStyle w:val="ListParagraph"/>
        <w:numPr>
          <w:ilvl w:val="0"/>
          <w:numId w:val="2"/>
        </w:numPr>
        <w:rPr>
          <w:color w:val="FF0000"/>
        </w:rPr>
      </w:pPr>
      <w:r>
        <w:t xml:space="preserve">Finalize plans for State </w:t>
      </w:r>
      <w:r w:rsidR="008B55A0">
        <w:t xml:space="preserve">Qualifying </w:t>
      </w:r>
      <w:r w:rsidR="00130D77">
        <w:t>Events (</w:t>
      </w:r>
      <w:r w:rsidR="008B3399" w:rsidRPr="005B1A1D">
        <w:rPr>
          <w:color w:val="FF0000"/>
        </w:rPr>
        <w:t xml:space="preserve">Registration deadline is November </w:t>
      </w:r>
      <w:r w:rsidR="00DE3D3A">
        <w:rPr>
          <w:color w:val="FF0000"/>
        </w:rPr>
        <w:t>6</w:t>
      </w:r>
      <w:r w:rsidR="00762BF8" w:rsidRPr="00DE3D3A">
        <w:rPr>
          <w:color w:val="FF0000"/>
          <w:vertAlign w:val="superscript"/>
        </w:rPr>
        <w:t>th</w:t>
      </w:r>
      <w:r w:rsidR="00762BF8">
        <w:rPr>
          <w:color w:val="FF0000"/>
        </w:rPr>
        <w:t>)</w:t>
      </w:r>
    </w:p>
    <w:p w14:paraId="24463780" w14:textId="123B7B03" w:rsidR="008D1F3C" w:rsidRDefault="008D1F3C" w:rsidP="008D1F3C">
      <w:pPr>
        <w:pStyle w:val="ListParagraph"/>
        <w:numPr>
          <w:ilvl w:val="1"/>
          <w:numId w:val="2"/>
        </w:numPr>
      </w:pPr>
      <w:r>
        <w:t xml:space="preserve">Who is competing in </w:t>
      </w:r>
      <w:r w:rsidR="003C6A99">
        <w:t>which event</w:t>
      </w:r>
      <w:r w:rsidR="009240DD">
        <w:t>?</w:t>
      </w:r>
    </w:p>
    <w:p w14:paraId="6613076C" w14:textId="664BDCF3" w:rsidR="0086746F" w:rsidRDefault="0086746F" w:rsidP="003C6A99">
      <w:pPr>
        <w:pStyle w:val="ListParagraph"/>
        <w:numPr>
          <w:ilvl w:val="2"/>
          <w:numId w:val="2"/>
        </w:numPr>
      </w:pPr>
      <w:r>
        <w:t xml:space="preserve">Competitive Event Resources: </w:t>
      </w:r>
      <w:hyperlink r:id="rId11" w:history="1">
        <w:r w:rsidR="003C6A99" w:rsidRPr="00241717">
          <w:rPr>
            <w:rStyle w:val="Hyperlink"/>
          </w:rPr>
          <w:t>http://www.hosa.org/CEUsefulTools</w:t>
        </w:r>
      </w:hyperlink>
      <w:r w:rsidR="003C6A99">
        <w:t xml:space="preserve"> </w:t>
      </w:r>
    </w:p>
    <w:p w14:paraId="34CBE179" w14:textId="0EEAE3F5" w:rsidR="008D1F3C" w:rsidRDefault="00507246" w:rsidP="008D1F3C">
      <w:pPr>
        <w:pStyle w:val="ListParagraph"/>
        <w:numPr>
          <w:ilvl w:val="1"/>
          <w:numId w:val="2"/>
        </w:numPr>
      </w:pPr>
      <w:r>
        <w:t>Who will</w:t>
      </w:r>
      <w:r w:rsidR="008D1F3C">
        <w:t xml:space="preserve"> </w:t>
      </w:r>
      <w:r w:rsidR="008B55A0">
        <w:t>Proctor your exams</w:t>
      </w:r>
      <w:r w:rsidR="009240DD">
        <w:t>?</w:t>
      </w:r>
    </w:p>
    <w:p w14:paraId="63A731C7" w14:textId="6437D484" w:rsidR="00507246" w:rsidRDefault="00507246" w:rsidP="008D1F3C">
      <w:pPr>
        <w:pStyle w:val="ListParagraph"/>
        <w:numPr>
          <w:ilvl w:val="1"/>
          <w:numId w:val="2"/>
        </w:numPr>
      </w:pPr>
      <w:r>
        <w:t>Where will your students test</w:t>
      </w:r>
      <w:r w:rsidR="009240DD">
        <w:t>?</w:t>
      </w:r>
    </w:p>
    <w:p w14:paraId="202D929D" w14:textId="29E02620" w:rsidR="00507246" w:rsidRDefault="00507246" w:rsidP="008D1F3C">
      <w:pPr>
        <w:pStyle w:val="ListParagraph"/>
        <w:numPr>
          <w:ilvl w:val="1"/>
          <w:numId w:val="2"/>
        </w:numPr>
      </w:pPr>
      <w:r>
        <w:t>Remind students about digital submissions for non-testing events</w:t>
      </w:r>
    </w:p>
    <w:p w14:paraId="54386905" w14:textId="3849DD68" w:rsidR="005B1A1D" w:rsidRDefault="00425C75" w:rsidP="005B1A1D">
      <w:pPr>
        <w:pStyle w:val="ListParagraph"/>
        <w:numPr>
          <w:ilvl w:val="2"/>
          <w:numId w:val="2"/>
        </w:numPr>
      </w:pPr>
      <w:r>
        <w:t>High School &amp; collegiate s</w:t>
      </w:r>
      <w:r w:rsidR="003A7EDE">
        <w:t xml:space="preserve">tudents will need to create a </w:t>
      </w:r>
      <w:r w:rsidR="005B1A1D">
        <w:t xml:space="preserve">TALLO </w:t>
      </w:r>
      <w:r w:rsidR="003A7EDE">
        <w:t>account to submit</w:t>
      </w:r>
      <w:r w:rsidR="005B1A1D">
        <w:t xml:space="preserve"> </w:t>
      </w:r>
      <w:hyperlink r:id="rId12" w:history="1">
        <w:r w:rsidR="005B1A1D" w:rsidRPr="00211165">
          <w:rPr>
            <w:rStyle w:val="Hyperlink"/>
          </w:rPr>
          <w:t>http://www.hosa.org/tallo</w:t>
        </w:r>
      </w:hyperlink>
    </w:p>
    <w:p w14:paraId="36E03BFB" w14:textId="50828966" w:rsidR="005B1A1D" w:rsidRDefault="005B1A1D" w:rsidP="005B1A1D">
      <w:pPr>
        <w:pStyle w:val="ListParagraph"/>
        <w:numPr>
          <w:ilvl w:val="2"/>
          <w:numId w:val="2"/>
        </w:numPr>
      </w:pPr>
      <w:proofErr w:type="spellStart"/>
      <w:r>
        <w:t>Tallo</w:t>
      </w:r>
      <w:proofErr w:type="spellEnd"/>
      <w:r>
        <w:t xml:space="preserve"> profile can be printed out and used for a resume’</w:t>
      </w:r>
    </w:p>
    <w:p w14:paraId="3ADDF7EE" w14:textId="20EE29BC" w:rsidR="002249C8" w:rsidRDefault="002249C8" w:rsidP="005B1A1D">
      <w:pPr>
        <w:pStyle w:val="ListParagraph"/>
        <w:numPr>
          <w:ilvl w:val="2"/>
          <w:numId w:val="2"/>
        </w:numPr>
      </w:pPr>
      <w:r>
        <w:t xml:space="preserve">Please note the </w:t>
      </w:r>
      <w:r w:rsidR="00221CB9">
        <w:t xml:space="preserve">change in team events and </w:t>
      </w:r>
      <w:proofErr w:type="spellStart"/>
      <w:r w:rsidR="00221CB9">
        <w:t>Tallo</w:t>
      </w:r>
      <w:proofErr w:type="spellEnd"/>
      <w:r w:rsidR="00221CB9">
        <w:t xml:space="preserve"> </w:t>
      </w:r>
      <w:r w:rsidR="003B6CC9">
        <w:t>submissions</w:t>
      </w:r>
      <w:r w:rsidR="00221CB9">
        <w:t>- ONLY ONE TEAM MEMBER UPLOADS</w:t>
      </w:r>
    </w:p>
    <w:p w14:paraId="63D6CF0B" w14:textId="15D32176" w:rsidR="00221CB9" w:rsidRDefault="00221CB9" w:rsidP="005B1A1D">
      <w:pPr>
        <w:pStyle w:val="ListParagraph"/>
        <w:numPr>
          <w:ilvl w:val="2"/>
          <w:numId w:val="2"/>
        </w:numPr>
      </w:pPr>
      <w:r>
        <w:t>TALLO uploads have been changed to one pdf single file document upload</w:t>
      </w:r>
    </w:p>
    <w:p w14:paraId="610A18E4" w14:textId="520FDE34" w:rsidR="00425C75" w:rsidRDefault="00425C75" w:rsidP="005B1A1D">
      <w:pPr>
        <w:pStyle w:val="ListParagraph"/>
        <w:numPr>
          <w:ilvl w:val="2"/>
          <w:numId w:val="2"/>
        </w:numPr>
      </w:pPr>
      <w:r>
        <w:t xml:space="preserve">Middle School students will submit to </w:t>
      </w:r>
      <w:r w:rsidR="003B6CC9">
        <w:t>Wufoo</w:t>
      </w:r>
      <w:r>
        <w:t xml:space="preserve"> links in SQE registration packet</w:t>
      </w:r>
    </w:p>
    <w:p w14:paraId="3C872D7E" w14:textId="48A3C1E2" w:rsidR="00E5470A" w:rsidRDefault="00E5470A" w:rsidP="005B1A1D">
      <w:pPr>
        <w:pStyle w:val="ListParagraph"/>
        <w:numPr>
          <w:ilvl w:val="2"/>
          <w:numId w:val="2"/>
        </w:numPr>
      </w:pPr>
      <w:r>
        <w:t xml:space="preserve">Middle School team events- only one team member </w:t>
      </w:r>
      <w:r w:rsidR="003B6CC9">
        <w:t>must</w:t>
      </w:r>
      <w:r>
        <w:t xml:space="preserve"> upload</w:t>
      </w:r>
    </w:p>
    <w:p w14:paraId="102E7486" w14:textId="24F022C0" w:rsidR="00A33A13" w:rsidRDefault="00A33A13" w:rsidP="005B1A1D">
      <w:pPr>
        <w:pStyle w:val="ListParagraph"/>
        <w:numPr>
          <w:ilvl w:val="2"/>
          <w:numId w:val="2"/>
        </w:numPr>
      </w:pPr>
      <w:r>
        <w:t>Please note that guidelines ask competito</w:t>
      </w:r>
      <w:r w:rsidR="001021A0">
        <w:t>r</w:t>
      </w:r>
      <w:r>
        <w:t>s to name the files correctly that they submit!</w:t>
      </w:r>
    </w:p>
    <w:p w14:paraId="0C95ACBC" w14:textId="273FC950" w:rsidR="008D1F3C" w:rsidRDefault="008D1F3C" w:rsidP="008D1F3C">
      <w:pPr>
        <w:pStyle w:val="ListParagraph"/>
        <w:numPr>
          <w:ilvl w:val="1"/>
          <w:numId w:val="2"/>
        </w:numPr>
      </w:pPr>
      <w:r>
        <w:t>Remind them of the costs (</w:t>
      </w:r>
      <w:r w:rsidR="008B55A0">
        <w:t>$10/competitor</w:t>
      </w:r>
      <w:r>
        <w:t>)</w:t>
      </w:r>
    </w:p>
    <w:p w14:paraId="6510709A" w14:textId="62A0E529" w:rsidR="008D1F3C" w:rsidRPr="002F18D7" w:rsidRDefault="008D1F3C" w:rsidP="008D1F3C">
      <w:pPr>
        <w:pStyle w:val="ListParagraph"/>
        <w:numPr>
          <w:ilvl w:val="1"/>
          <w:numId w:val="2"/>
        </w:numPr>
      </w:pPr>
      <w:r w:rsidRPr="002F18D7">
        <w:t>Through majority vote, determine which fundraisers (if any) you will do</w:t>
      </w:r>
      <w:r w:rsidR="004D79E4" w:rsidRPr="002F18D7">
        <w:t xml:space="preserve"> (see </w:t>
      </w:r>
      <w:r w:rsidR="00130D77" w:rsidRPr="002F18D7">
        <w:t>advisor</w:t>
      </w:r>
      <w:r w:rsidR="007A3AC8" w:rsidRPr="002F18D7">
        <w:t xml:space="preserve"> link </w:t>
      </w:r>
      <w:r w:rsidR="004D79E4" w:rsidRPr="002F18D7">
        <w:t>on</w:t>
      </w:r>
      <w:r w:rsidR="007A3AC8" w:rsidRPr="002F18D7">
        <w:t xml:space="preserve"> #8 of timeline for</w:t>
      </w:r>
      <w:r w:rsidR="004D79E4" w:rsidRPr="002F18D7">
        <w:t xml:space="preserve"> fundraiser ideas)</w:t>
      </w:r>
    </w:p>
    <w:p w14:paraId="42BCA8A6" w14:textId="77777777" w:rsidR="008D1F3C" w:rsidRDefault="008D1F3C" w:rsidP="008D1F3C">
      <w:pPr>
        <w:pStyle w:val="ListParagraph"/>
        <w:numPr>
          <w:ilvl w:val="2"/>
          <w:numId w:val="2"/>
        </w:numPr>
      </w:pPr>
      <w:r>
        <w:t>You discussed this with the bookkeeper/director for approval last month</w:t>
      </w:r>
    </w:p>
    <w:p w14:paraId="5A9EC6F0" w14:textId="77777777" w:rsidR="008D1F3C" w:rsidRPr="002F18D7" w:rsidRDefault="008D1F3C" w:rsidP="008D1F3C">
      <w:pPr>
        <w:pStyle w:val="ListParagraph"/>
        <w:numPr>
          <w:ilvl w:val="1"/>
          <w:numId w:val="2"/>
        </w:numPr>
      </w:pPr>
      <w:proofErr w:type="gramStart"/>
      <w:r w:rsidRPr="002F18D7">
        <w:t>OR,</w:t>
      </w:r>
      <w:proofErr w:type="gramEnd"/>
      <w:r w:rsidRPr="002F18D7">
        <w:t xml:space="preserve"> provide them with a payment plan and a deadline</w:t>
      </w:r>
    </w:p>
    <w:p w14:paraId="4E08DF5B" w14:textId="55391C3E" w:rsidR="005B1A1D" w:rsidRPr="002F18D7" w:rsidRDefault="008D1F3C" w:rsidP="005B1A1D">
      <w:pPr>
        <w:pStyle w:val="ListParagraph"/>
        <w:numPr>
          <w:ilvl w:val="2"/>
          <w:numId w:val="2"/>
        </w:numPr>
      </w:pPr>
      <w:r w:rsidRPr="002F18D7">
        <w:t xml:space="preserve">Set the deadline date prior to Alabama </w:t>
      </w:r>
      <w:r w:rsidR="004D0E37" w:rsidRPr="002F18D7">
        <w:t>HOSA</w:t>
      </w:r>
      <w:r w:rsidRPr="002F18D7">
        <w:t>’s deadline for registration submission</w:t>
      </w:r>
      <w:r w:rsidR="008B55A0" w:rsidRPr="002F18D7">
        <w:t>.  SQE registration packe</w:t>
      </w:r>
      <w:r w:rsidR="005B1A1D" w:rsidRPr="002F18D7">
        <w:t xml:space="preserve">t: </w:t>
      </w:r>
      <w:hyperlink r:id="rId13" w:history="1">
        <w:r w:rsidR="005B1A1D" w:rsidRPr="002F18D7">
          <w:rPr>
            <w:rStyle w:val="Hyperlink"/>
          </w:rPr>
          <w:t>https://www.alabamahosa.org/resources/</w:t>
        </w:r>
      </w:hyperlink>
    </w:p>
    <w:p w14:paraId="2058EB5B" w14:textId="1779837F" w:rsidR="003A7EDE" w:rsidRPr="002F18D7" w:rsidRDefault="003A7EDE" w:rsidP="005B1A1D">
      <w:pPr>
        <w:pStyle w:val="ListParagraph"/>
        <w:numPr>
          <w:ilvl w:val="2"/>
          <w:numId w:val="2"/>
        </w:numPr>
      </w:pPr>
      <w:r w:rsidRPr="002F18D7">
        <w:lastRenderedPageBreak/>
        <w:t xml:space="preserve">Scroll down to </w:t>
      </w:r>
      <w:r w:rsidR="005B1A1D" w:rsidRPr="002F18D7">
        <w:t>State Qualifying Events section</w:t>
      </w:r>
    </w:p>
    <w:p w14:paraId="6568204E" w14:textId="77777777" w:rsidR="004A2F58" w:rsidRDefault="00507246" w:rsidP="00F621E4">
      <w:pPr>
        <w:pStyle w:val="ListParagraph"/>
        <w:numPr>
          <w:ilvl w:val="1"/>
          <w:numId w:val="2"/>
        </w:numPr>
        <w:spacing w:after="0"/>
      </w:pPr>
      <w:r w:rsidRPr="002F18D7">
        <w:t>Make sure students are also preparing for State Leadership</w:t>
      </w:r>
      <w:r>
        <w:t xml:space="preserve"> Conference in the event they qualify</w:t>
      </w:r>
      <w:r w:rsidR="002F5587">
        <w:t>.</w:t>
      </w:r>
    </w:p>
    <w:p w14:paraId="23F0B4D0" w14:textId="77777777" w:rsidR="00F621E4" w:rsidRDefault="00971027" w:rsidP="00F621E4">
      <w:pPr>
        <w:spacing w:after="0"/>
        <w:ind w:left="1800" w:firstLine="360"/>
      </w:pPr>
      <w:proofErr w:type="spellStart"/>
      <w:r>
        <w:t>i</w:t>
      </w:r>
      <w:proofErr w:type="spellEnd"/>
      <w:r>
        <w:t xml:space="preserve">. </w:t>
      </w:r>
      <w:r w:rsidR="002F5587">
        <w:t xml:space="preserve">Note that National HOSA has added in competitive event </w:t>
      </w:r>
      <w:r w:rsidR="004A2F58">
        <w:t xml:space="preserve">sample </w:t>
      </w:r>
      <w:r w:rsidR="002F5587">
        <w:t>scenar</w:t>
      </w:r>
      <w:r w:rsidR="004A2F58">
        <w:t>ios</w:t>
      </w:r>
      <w:r w:rsidR="002F5587">
        <w:t xml:space="preserve"> into the guidelines</w:t>
      </w:r>
      <w:r w:rsidR="00B92B94">
        <w:t xml:space="preserve"> that call for scenarios</w:t>
      </w:r>
      <w:r w:rsidR="002F5587">
        <w:t>. Th</w:t>
      </w:r>
      <w:r w:rsidR="004A2F58">
        <w:t>e</w:t>
      </w:r>
      <w:r w:rsidR="002F5587">
        <w:t>se should be a great additional resource.</w:t>
      </w:r>
    </w:p>
    <w:p w14:paraId="3DA5BC64" w14:textId="4E72C4B2" w:rsidR="00F621E4" w:rsidRDefault="004A2F58" w:rsidP="00F621E4">
      <w:pPr>
        <w:spacing w:after="0"/>
        <w:ind w:left="1800" w:firstLine="360"/>
      </w:pPr>
      <w:r>
        <w:t xml:space="preserve">ii. Here is a link to all sample CE scenarios </w:t>
      </w:r>
      <w:hyperlink r:id="rId14" w:history="1">
        <w:r w:rsidRPr="00211165">
          <w:rPr>
            <w:rStyle w:val="Hyperlink"/>
          </w:rPr>
          <w:t>http://www.hosa.org/node/119</w:t>
        </w:r>
      </w:hyperlink>
      <w:r w:rsidR="00F621E4">
        <w:t xml:space="preserve"> </w:t>
      </w:r>
    </w:p>
    <w:p w14:paraId="58AFFA78" w14:textId="6CBA031A" w:rsidR="00CA1203" w:rsidRPr="00F621E4" w:rsidRDefault="00F621E4" w:rsidP="00F621E4">
      <w:pPr>
        <w:spacing w:after="0"/>
        <w:rPr>
          <w:color w:val="0563C1" w:themeColor="hyperlink"/>
          <w:u w:val="single"/>
        </w:rPr>
      </w:pPr>
      <w:r>
        <w:t xml:space="preserve">                            </w:t>
      </w:r>
      <w:proofErr w:type="spellStart"/>
      <w:r w:rsidR="007A3AC8">
        <w:t>i</w:t>
      </w:r>
      <w:proofErr w:type="spellEnd"/>
      <w:r w:rsidR="007A3AC8">
        <w:t xml:space="preserve">. </w:t>
      </w:r>
      <w:r w:rsidR="00CA1203" w:rsidRPr="000101A5">
        <w:rPr>
          <w:highlight w:val="yellow"/>
        </w:rPr>
        <w:t>Competitive Event rubrics are being adjusted for SQE judging and will be sent out soon</w:t>
      </w:r>
      <w:r w:rsidR="00CA1203">
        <w:t>!</w:t>
      </w:r>
    </w:p>
    <w:p w14:paraId="5605C5ED" w14:textId="1FA35896" w:rsidR="008D1F3C" w:rsidRDefault="008D1F3C" w:rsidP="005B1A1D">
      <w:pPr>
        <w:pStyle w:val="ListParagraph"/>
        <w:numPr>
          <w:ilvl w:val="0"/>
          <w:numId w:val="2"/>
        </w:numPr>
      </w:pPr>
      <w:r>
        <w:t xml:space="preserve">Make sure your secretary’s minutes include the membership vote on how your chapter’s </w:t>
      </w:r>
      <w:r w:rsidR="004D0E37">
        <w:t>HOSA</w:t>
      </w:r>
      <w:r>
        <w:t xml:space="preserve"> monies will be spent (i.e. fieldtrips, competition, state/national dues, local awards, etc.)</w:t>
      </w:r>
    </w:p>
    <w:p w14:paraId="588A3076" w14:textId="09AA4541" w:rsidR="007352D3" w:rsidRDefault="007352D3" w:rsidP="007352D3">
      <w:pPr>
        <w:pStyle w:val="ListParagraph"/>
        <w:numPr>
          <w:ilvl w:val="1"/>
          <w:numId w:val="2"/>
        </w:numPr>
      </w:pPr>
      <w:r>
        <w:t>Many bookkeepers require a copy of the minutes that document the vote on monies.  (check your school’s policy)</w:t>
      </w:r>
    </w:p>
    <w:p w14:paraId="1807ED53" w14:textId="59F8D0AD" w:rsidR="007D4F76" w:rsidRDefault="00E46E55" w:rsidP="00873139">
      <w:pPr>
        <w:pStyle w:val="Heading1"/>
        <w:numPr>
          <w:ilvl w:val="0"/>
          <w:numId w:val="1"/>
        </w:numPr>
      </w:pPr>
      <w:r>
        <w:t>Send in your chapter</w:t>
      </w:r>
      <w:r w:rsidR="007352D3">
        <w:t>’</w:t>
      </w:r>
      <w:r>
        <w:t>s pin designs</w:t>
      </w:r>
    </w:p>
    <w:p w14:paraId="1075A0AA" w14:textId="5F29275B" w:rsidR="00E46E55" w:rsidRDefault="00E46E55" w:rsidP="00E46E55">
      <w:pPr>
        <w:pStyle w:val="ListParagraph"/>
        <w:numPr>
          <w:ilvl w:val="0"/>
          <w:numId w:val="8"/>
        </w:numPr>
      </w:pPr>
      <w:r>
        <w:t>Each chapter may send in two designs</w:t>
      </w:r>
      <w:r w:rsidR="002D486A">
        <w:t xml:space="preserve"> by November 1</w:t>
      </w:r>
      <w:r w:rsidR="006532D4">
        <w:t>6</w:t>
      </w:r>
      <w:r w:rsidR="002D486A">
        <w:t>th</w:t>
      </w:r>
    </w:p>
    <w:p w14:paraId="1A766ACC" w14:textId="7E005285" w:rsidR="00E46E55" w:rsidRDefault="00E46E55" w:rsidP="00E46E55">
      <w:pPr>
        <w:pStyle w:val="ListParagraph"/>
        <w:numPr>
          <w:ilvl w:val="0"/>
          <w:numId w:val="8"/>
        </w:numPr>
      </w:pPr>
      <w:r>
        <w:t xml:space="preserve">Great teamwork project that encourages a greater understanding of </w:t>
      </w:r>
      <w:r w:rsidR="004D0E37">
        <w:t>HOSA</w:t>
      </w:r>
    </w:p>
    <w:p w14:paraId="08906C57" w14:textId="48F09A0B" w:rsidR="009449EE" w:rsidRDefault="009449EE" w:rsidP="009449EE">
      <w:pPr>
        <w:pStyle w:val="ListParagraph"/>
        <w:numPr>
          <w:ilvl w:val="1"/>
          <w:numId w:val="8"/>
        </w:numPr>
      </w:pPr>
      <w:r>
        <w:t>Also encourages state pride and knowledge</w:t>
      </w:r>
    </w:p>
    <w:p w14:paraId="4D809B74" w14:textId="1CDFF57B" w:rsidR="001F3D56" w:rsidRDefault="001F3D56" w:rsidP="00E46E55">
      <w:pPr>
        <w:pStyle w:val="ListParagraph"/>
        <w:numPr>
          <w:ilvl w:val="0"/>
          <w:numId w:val="8"/>
        </w:numPr>
      </w:pPr>
      <w:r>
        <w:t>Consider collaborating with the art or design classes to perfect your designs</w:t>
      </w:r>
      <w:r w:rsidR="003C6A99">
        <w:t xml:space="preserve"> (not required)</w:t>
      </w:r>
    </w:p>
    <w:p w14:paraId="17E50F5E" w14:textId="32019F5C" w:rsidR="00CA1203" w:rsidRPr="00B379E5" w:rsidRDefault="00507246" w:rsidP="00915C13">
      <w:pPr>
        <w:pStyle w:val="ListParagraph"/>
        <w:numPr>
          <w:ilvl w:val="0"/>
          <w:numId w:val="8"/>
        </w:numPr>
      </w:pPr>
      <w:r w:rsidRPr="00B379E5">
        <w:t xml:space="preserve">Pin Design guidelines are found under </w:t>
      </w:r>
      <w:r w:rsidR="00CA1203" w:rsidRPr="00B379E5">
        <w:t xml:space="preserve">State </w:t>
      </w:r>
      <w:r w:rsidR="00130D77" w:rsidRPr="00B379E5">
        <w:t>Leadership</w:t>
      </w:r>
      <w:r w:rsidR="00CA1203" w:rsidRPr="00B379E5">
        <w:t xml:space="preserve"> Conference and </w:t>
      </w:r>
      <w:r w:rsidR="003A7EDE" w:rsidRPr="00B379E5">
        <w:t xml:space="preserve">the </w:t>
      </w:r>
      <w:r w:rsidR="00CA1203" w:rsidRPr="00B379E5">
        <w:t xml:space="preserve">AL HOSA </w:t>
      </w:r>
      <w:r w:rsidRPr="00B379E5">
        <w:t xml:space="preserve">Recognition </w:t>
      </w:r>
      <w:r w:rsidR="00CA1203" w:rsidRPr="00B379E5">
        <w:t>Awards</w:t>
      </w:r>
      <w:r w:rsidRPr="00B379E5">
        <w:t xml:space="preserve"> </w:t>
      </w:r>
      <w:r w:rsidR="003A7EDE" w:rsidRPr="00B379E5">
        <w:t xml:space="preserve">section </w:t>
      </w:r>
      <w:r w:rsidRPr="00B379E5">
        <w:t xml:space="preserve">at </w:t>
      </w:r>
      <w:hyperlink r:id="rId15" w:history="1">
        <w:r w:rsidR="00CA1203" w:rsidRPr="00B379E5">
          <w:rPr>
            <w:rStyle w:val="Hyperlink"/>
          </w:rPr>
          <w:t>https://www.alabamahosa.org/resources/</w:t>
        </w:r>
      </w:hyperlink>
    </w:p>
    <w:p w14:paraId="7A226FA2" w14:textId="1C5C3189" w:rsidR="00BC72B7" w:rsidRPr="00B379E5" w:rsidRDefault="00507246" w:rsidP="00CA1203">
      <w:pPr>
        <w:pStyle w:val="ListParagraph"/>
        <w:numPr>
          <w:ilvl w:val="0"/>
          <w:numId w:val="8"/>
        </w:numPr>
      </w:pPr>
      <w:r w:rsidRPr="00B379E5">
        <w:rPr>
          <w:color w:val="000000" w:themeColor="text1"/>
        </w:rPr>
        <w:t xml:space="preserve">Be creative.  The pin does </w:t>
      </w:r>
      <w:r w:rsidRPr="00B379E5">
        <w:rPr>
          <w:color w:val="000000" w:themeColor="text1"/>
          <w:u w:val="single"/>
        </w:rPr>
        <w:t>not</w:t>
      </w:r>
      <w:r w:rsidRPr="00B379E5">
        <w:rPr>
          <w:color w:val="000000" w:themeColor="text1"/>
        </w:rPr>
        <w:t xml:space="preserve"> have to be shaped like the state.</w:t>
      </w:r>
    </w:p>
    <w:p w14:paraId="6D001B38" w14:textId="7FBE7A4B" w:rsidR="00F66B19" w:rsidRPr="00B379E5" w:rsidRDefault="00F66B19" w:rsidP="00E46E55">
      <w:pPr>
        <w:pStyle w:val="ListParagraph"/>
        <w:numPr>
          <w:ilvl w:val="0"/>
          <w:numId w:val="8"/>
        </w:numPr>
      </w:pPr>
      <w:r w:rsidRPr="00B379E5">
        <w:rPr>
          <w:color w:val="000000" w:themeColor="text1"/>
        </w:rPr>
        <w:t>Winning chapter is recognized at SLC and the design is used on the SLC t-shirts</w:t>
      </w:r>
      <w:r w:rsidR="00507246" w:rsidRPr="00B379E5">
        <w:rPr>
          <w:color w:val="000000" w:themeColor="text1"/>
        </w:rPr>
        <w:t xml:space="preserve"> and for the ILC swap pins.</w:t>
      </w:r>
    </w:p>
    <w:p w14:paraId="73638985" w14:textId="3BDAE976" w:rsidR="00873139" w:rsidRDefault="00873139" w:rsidP="007365F5">
      <w:pPr>
        <w:pStyle w:val="Heading1"/>
        <w:numPr>
          <w:ilvl w:val="0"/>
          <w:numId w:val="1"/>
        </w:numPr>
      </w:pPr>
      <w:r>
        <w:t xml:space="preserve">Set up the tracking system for the Barbara James Service Award and the National Service Project on the </w:t>
      </w:r>
      <w:r w:rsidR="004D0E37">
        <w:t>HOSA</w:t>
      </w:r>
      <w:r>
        <w:t xml:space="preserve"> website.</w:t>
      </w:r>
    </w:p>
    <w:p w14:paraId="583B2371" w14:textId="65E24612" w:rsidR="007365F5" w:rsidRDefault="00B379E5" w:rsidP="007365F5">
      <w:pPr>
        <w:ind w:firstLine="720"/>
      </w:pPr>
      <w:r>
        <w:t xml:space="preserve">A. </w:t>
      </w:r>
      <w:hyperlink r:id="rId16" w:anchor="overlay-context=CEUsefulTools" w:history="1">
        <w:r w:rsidR="007365F5">
          <w:rPr>
            <w:rStyle w:val="Hyperlink"/>
          </w:rPr>
          <w:t>Member Instructions</w:t>
        </w:r>
      </w:hyperlink>
    </w:p>
    <w:p w14:paraId="29E1595E" w14:textId="7BFA598F" w:rsidR="00507246" w:rsidRDefault="00B379E5" w:rsidP="007365F5">
      <w:pPr>
        <w:ind w:firstLine="720"/>
      </w:pPr>
      <w:r>
        <w:t xml:space="preserve">B. </w:t>
      </w:r>
      <w:hyperlink r:id="rId17" w:anchor="overlay-context=CEUsefulTools" w:history="1">
        <w:r w:rsidR="007365F5" w:rsidRPr="007365F5">
          <w:rPr>
            <w:rStyle w:val="Hyperlink"/>
          </w:rPr>
          <w:t>Chapter Advisor Instructions</w:t>
        </w:r>
      </w:hyperlink>
    </w:p>
    <w:p w14:paraId="169BA351" w14:textId="0803F03B" w:rsidR="00507246" w:rsidRDefault="00B379E5" w:rsidP="00B379E5">
      <w:pPr>
        <w:pStyle w:val="ListParagraph"/>
        <w:ind w:left="1080"/>
      </w:pPr>
      <w:proofErr w:type="spellStart"/>
      <w:r>
        <w:t>i</w:t>
      </w:r>
      <w:proofErr w:type="spellEnd"/>
      <w:r>
        <w:t xml:space="preserve">. </w:t>
      </w:r>
      <w:r w:rsidR="00507246">
        <w:t xml:space="preserve">ALL students that meet the state requirements for recognition can </w:t>
      </w:r>
      <w:r w:rsidR="0099505B">
        <w:t xml:space="preserve">usually </w:t>
      </w:r>
      <w:r w:rsidR="00507246">
        <w:t>attend SLC.</w:t>
      </w:r>
    </w:p>
    <w:p w14:paraId="1A23C03B" w14:textId="10006682" w:rsidR="0099505B" w:rsidRDefault="0099505B" w:rsidP="00B379E5">
      <w:pPr>
        <w:pStyle w:val="ListParagraph"/>
        <w:ind w:left="1080"/>
      </w:pPr>
      <w:r>
        <w:t>(</w:t>
      </w:r>
      <w:r w:rsidR="001607E7">
        <w:t>note: if SLC is a 1/3 socially distanced version recognition event winner attendance at SLC is affected)</w:t>
      </w:r>
    </w:p>
    <w:p w14:paraId="3282A383" w14:textId="316A066D" w:rsidR="004D0E37" w:rsidRPr="00B379E5" w:rsidRDefault="004D0E37" w:rsidP="00507246">
      <w:pPr>
        <w:pStyle w:val="ListParagraph"/>
        <w:numPr>
          <w:ilvl w:val="1"/>
          <w:numId w:val="3"/>
        </w:numPr>
      </w:pPr>
      <w:r w:rsidRPr="00B379E5">
        <w:t>BJSA:  members with 7</w:t>
      </w:r>
      <w:r w:rsidR="00BA3A2A" w:rsidRPr="00B379E5">
        <w:t>0</w:t>
      </w:r>
      <w:r w:rsidRPr="00B379E5">
        <w:t xml:space="preserve"> approved hours by </w:t>
      </w:r>
      <w:r w:rsidR="00BA3A2A" w:rsidRPr="00B379E5">
        <w:t xml:space="preserve">January </w:t>
      </w:r>
      <w:r w:rsidR="0050090F">
        <w:t>11</w:t>
      </w:r>
    </w:p>
    <w:p w14:paraId="5ECBD793" w14:textId="71775B58" w:rsidR="00873139" w:rsidRPr="00B379E5" w:rsidRDefault="004D0E37" w:rsidP="00BA3A2A">
      <w:pPr>
        <w:pStyle w:val="ListParagraph"/>
        <w:numPr>
          <w:ilvl w:val="1"/>
          <w:numId w:val="3"/>
        </w:numPr>
      </w:pPr>
      <w:r w:rsidRPr="00B379E5">
        <w:t>NSP:  chapters with 7</w:t>
      </w:r>
      <w:r w:rsidR="00BA3A2A" w:rsidRPr="00B379E5">
        <w:t>0</w:t>
      </w:r>
      <w:r w:rsidRPr="00B379E5">
        <w:t xml:space="preserve"> dollars or 7</w:t>
      </w:r>
      <w:r w:rsidR="00BA3A2A" w:rsidRPr="00B379E5">
        <w:t>0</w:t>
      </w:r>
      <w:r w:rsidRPr="00B379E5">
        <w:t xml:space="preserve"> approved hours by </w:t>
      </w:r>
      <w:r w:rsidR="00BA3A2A" w:rsidRPr="00B379E5">
        <w:t xml:space="preserve">January </w:t>
      </w:r>
      <w:r w:rsidR="0050090F">
        <w:t>11</w:t>
      </w:r>
      <w:r w:rsidR="00825248" w:rsidRPr="00B379E5">
        <w:t xml:space="preserve"> </w:t>
      </w:r>
    </w:p>
    <w:p w14:paraId="4D19FA25" w14:textId="77777777" w:rsidR="00873139" w:rsidRDefault="00873139" w:rsidP="00873139">
      <w:pPr>
        <w:pStyle w:val="Heading1"/>
        <w:numPr>
          <w:ilvl w:val="0"/>
          <w:numId w:val="1"/>
        </w:numPr>
      </w:pPr>
      <w:r>
        <w:t>Enter a student in the State Officer elections</w:t>
      </w:r>
    </w:p>
    <w:p w14:paraId="789E2BD0" w14:textId="77777777" w:rsidR="00873139" w:rsidRDefault="00873139" w:rsidP="00873139">
      <w:pPr>
        <w:pStyle w:val="ListParagraph"/>
        <w:numPr>
          <w:ilvl w:val="0"/>
          <w:numId w:val="4"/>
        </w:numPr>
      </w:pPr>
      <w:r>
        <w:t>One student per chapter may run for office</w:t>
      </w:r>
    </w:p>
    <w:p w14:paraId="6703CA9D" w14:textId="77777777" w:rsidR="000E6E18" w:rsidRDefault="000E6E18" w:rsidP="00873139">
      <w:pPr>
        <w:pStyle w:val="ListParagraph"/>
        <w:numPr>
          <w:ilvl w:val="0"/>
          <w:numId w:val="4"/>
        </w:numPr>
      </w:pPr>
      <w:r>
        <w:t>Review the requirements and get approval from your director</w:t>
      </w:r>
    </w:p>
    <w:p w14:paraId="53EF2BFE" w14:textId="616CA523" w:rsidR="00CA1203" w:rsidRDefault="00CA1203" w:rsidP="00873139">
      <w:pPr>
        <w:pStyle w:val="ListParagraph"/>
        <w:numPr>
          <w:ilvl w:val="0"/>
          <w:numId w:val="4"/>
        </w:numPr>
      </w:pPr>
      <w:r>
        <w:t>A</w:t>
      </w:r>
      <w:r w:rsidR="00873139">
        <w:t xml:space="preserve"> Stat</w:t>
      </w:r>
      <w:r w:rsidR="00825248">
        <w:t>e Officer Application</w:t>
      </w:r>
      <w:r w:rsidR="009724A1">
        <w:t>, guidelines</w:t>
      </w:r>
      <w:r w:rsidR="00A93834">
        <w:t xml:space="preserve"> (REVISED)</w:t>
      </w:r>
      <w:r w:rsidR="009724A1">
        <w:t>, required dates</w:t>
      </w:r>
      <w:r w:rsidR="00F07DF8">
        <w:t xml:space="preserve"> (REVISED)</w:t>
      </w:r>
      <w:r w:rsidR="009724A1">
        <w:t xml:space="preserve">, and duties document </w:t>
      </w:r>
      <w:r w:rsidR="00955B3C">
        <w:t>are</w:t>
      </w:r>
      <w:r>
        <w:t xml:space="preserve"> posted at </w:t>
      </w:r>
      <w:hyperlink r:id="rId18" w:history="1">
        <w:r w:rsidRPr="00211165">
          <w:rPr>
            <w:rStyle w:val="Hyperlink"/>
          </w:rPr>
          <w:t>https://www.alabamahosa.org/resources/</w:t>
        </w:r>
      </w:hyperlink>
    </w:p>
    <w:p w14:paraId="1780D336" w14:textId="39F9DCEB" w:rsidR="00873139" w:rsidRDefault="004D0E37" w:rsidP="00CA1203">
      <w:pPr>
        <w:pStyle w:val="ListParagraph"/>
        <w:ind w:left="1080"/>
      </w:pPr>
      <w:r>
        <w:t xml:space="preserve">under </w:t>
      </w:r>
      <w:r w:rsidR="003C6A99" w:rsidRPr="003C6A99">
        <w:rPr>
          <w:b/>
        </w:rPr>
        <w:t>State Officer</w:t>
      </w:r>
      <w:r w:rsidR="00CA1203">
        <w:rPr>
          <w:b/>
        </w:rPr>
        <w:t>s &amp; Executive Committee State Officer</w:t>
      </w:r>
      <w:r w:rsidR="003C6A99" w:rsidRPr="003C6A99">
        <w:rPr>
          <w:b/>
        </w:rPr>
        <w:t xml:space="preserve"> Candidate Resources</w:t>
      </w:r>
    </w:p>
    <w:p w14:paraId="443380DB" w14:textId="046C2DA2" w:rsidR="00873139" w:rsidRDefault="00873139" w:rsidP="00873139">
      <w:pPr>
        <w:pStyle w:val="ListParagraph"/>
        <w:numPr>
          <w:ilvl w:val="1"/>
          <w:numId w:val="4"/>
        </w:numPr>
      </w:pPr>
      <w:r>
        <w:lastRenderedPageBreak/>
        <w:t>They should complete it electronically</w:t>
      </w:r>
      <w:r w:rsidR="00AF3F5B">
        <w:t xml:space="preserve">, and </w:t>
      </w:r>
      <w:r w:rsidR="004D0E37">
        <w:t>upload it on the website</w:t>
      </w:r>
    </w:p>
    <w:p w14:paraId="06E31AEB" w14:textId="6DB6F927" w:rsidR="000E6E18" w:rsidRDefault="000E6E18" w:rsidP="000E6E18">
      <w:pPr>
        <w:pStyle w:val="ListParagraph"/>
        <w:numPr>
          <w:ilvl w:val="0"/>
          <w:numId w:val="4"/>
        </w:numPr>
      </w:pPr>
      <w:r>
        <w:t>Follow the directions on the application for submission prior to the due date</w:t>
      </w:r>
    </w:p>
    <w:p w14:paraId="518C562D" w14:textId="17863B1B" w:rsidR="000E6E18" w:rsidRPr="004939DD" w:rsidRDefault="003D196B" w:rsidP="000E6E18">
      <w:pPr>
        <w:pStyle w:val="ListParagraph"/>
        <w:numPr>
          <w:ilvl w:val="1"/>
          <w:numId w:val="4"/>
        </w:numPr>
        <w:rPr>
          <w:color w:val="FF0000"/>
        </w:rPr>
      </w:pPr>
      <w:r w:rsidRPr="004939DD">
        <w:rPr>
          <w:color w:val="FF0000"/>
        </w:rPr>
        <w:t xml:space="preserve">Due </w:t>
      </w:r>
      <w:r w:rsidR="00BA3A2A" w:rsidRPr="004939DD">
        <w:rPr>
          <w:color w:val="FF0000"/>
        </w:rPr>
        <w:t xml:space="preserve">date is </w:t>
      </w:r>
      <w:r w:rsidR="00490597" w:rsidRPr="004939DD">
        <w:rPr>
          <w:color w:val="FF0000"/>
        </w:rPr>
        <w:t>Nov 16</w:t>
      </w:r>
      <w:r w:rsidR="00490597" w:rsidRPr="004939DD">
        <w:rPr>
          <w:color w:val="FF0000"/>
          <w:vertAlign w:val="superscript"/>
        </w:rPr>
        <w:t>th</w:t>
      </w:r>
      <w:r w:rsidR="00490597" w:rsidRPr="004939DD">
        <w:rPr>
          <w:color w:val="FF0000"/>
        </w:rPr>
        <w:t xml:space="preserve"> </w:t>
      </w:r>
    </w:p>
    <w:p w14:paraId="0FD2EE04" w14:textId="4CE172D5" w:rsidR="000E6E18" w:rsidRDefault="000E6E18" w:rsidP="000E6E18">
      <w:pPr>
        <w:pStyle w:val="ListParagraph"/>
        <w:numPr>
          <w:ilvl w:val="0"/>
          <w:numId w:val="4"/>
        </w:numPr>
      </w:pPr>
      <w:proofErr w:type="gramStart"/>
      <w:r>
        <w:t>Don’t</w:t>
      </w:r>
      <w:proofErr w:type="gramEnd"/>
      <w:r>
        <w:t xml:space="preserve"> be scared to do this, it is a </w:t>
      </w:r>
      <w:r w:rsidRPr="000E6E18">
        <w:rPr>
          <w:b/>
          <w:u w:val="single"/>
        </w:rPr>
        <w:t>great</w:t>
      </w:r>
      <w:r>
        <w:t xml:space="preserve"> opportunity for the studen</w:t>
      </w:r>
      <w:r w:rsidR="003D196B">
        <w:t xml:space="preserve">t AND the teacher.  Alabama </w:t>
      </w:r>
      <w:r w:rsidR="00130D77">
        <w:t>HOSA incurs</w:t>
      </w:r>
      <w:r>
        <w:t xml:space="preserve"> the expenses of the officers and many of the advisor’s expenses.  (please refer to the requirements section of the application)</w:t>
      </w:r>
    </w:p>
    <w:p w14:paraId="407E415A" w14:textId="182B09E0" w:rsidR="00E875F2" w:rsidRDefault="007352D3" w:rsidP="00E875F2">
      <w:pPr>
        <w:pStyle w:val="ListParagraph"/>
        <w:numPr>
          <w:ilvl w:val="0"/>
          <w:numId w:val="4"/>
        </w:numPr>
      </w:pPr>
      <w:r>
        <w:t>If you have a student that even thinks they MIGHT run for state office, have the</w:t>
      </w:r>
      <w:r w:rsidR="0098580F">
        <w:t>m</w:t>
      </w:r>
      <w:r>
        <w:t xml:space="preserve"> take the State Officer exam online during the SQE</w:t>
      </w:r>
      <w:r w:rsidR="00E875F2">
        <w:t xml:space="preserve"> </w:t>
      </w:r>
      <w:r w:rsidR="00EB52FB" w:rsidRPr="00EB52FB">
        <w:rPr>
          <w:color w:val="FF0000"/>
        </w:rPr>
        <w:t xml:space="preserve">testing </w:t>
      </w:r>
      <w:r w:rsidR="00E875F2" w:rsidRPr="00EB52FB">
        <w:rPr>
          <w:color w:val="FF0000"/>
        </w:rPr>
        <w:t>timeframe of Dec 1</w:t>
      </w:r>
      <w:r w:rsidR="00E875F2" w:rsidRPr="00EB52FB">
        <w:rPr>
          <w:color w:val="FF0000"/>
          <w:vertAlign w:val="superscript"/>
        </w:rPr>
        <w:t>st</w:t>
      </w:r>
      <w:r w:rsidR="00E875F2" w:rsidRPr="00EB52FB">
        <w:rPr>
          <w:color w:val="FF0000"/>
        </w:rPr>
        <w:t>-7</w:t>
      </w:r>
      <w:r w:rsidR="00E875F2" w:rsidRPr="00EB52FB">
        <w:rPr>
          <w:color w:val="FF0000"/>
          <w:vertAlign w:val="superscript"/>
        </w:rPr>
        <w:t>th</w:t>
      </w:r>
      <w:r w:rsidR="00E875F2">
        <w:t>.</w:t>
      </w:r>
    </w:p>
    <w:p w14:paraId="4626A307" w14:textId="37999209" w:rsidR="00F13C4A" w:rsidRDefault="00F13C4A" w:rsidP="00E875F2">
      <w:pPr>
        <w:pStyle w:val="ListParagraph"/>
        <w:numPr>
          <w:ilvl w:val="0"/>
          <w:numId w:val="4"/>
        </w:numPr>
      </w:pPr>
      <w:r>
        <w:t>If a 1/3 socially distanced</w:t>
      </w:r>
      <w:r w:rsidR="0065152D">
        <w:t xml:space="preserve"> SLC</w:t>
      </w:r>
      <w:r w:rsidR="009E201D">
        <w:t xml:space="preserve"> is held</w:t>
      </w:r>
      <w:r w:rsidR="00C64B54">
        <w:t xml:space="preserve"> for 2021</w:t>
      </w:r>
      <w:r w:rsidR="009E201D">
        <w:t xml:space="preserve">, </w:t>
      </w:r>
      <w:r w:rsidR="00297980">
        <w:t>we are working on a format to allow chapters’ voting delegates not in attendance to vote per simply voting.</w:t>
      </w:r>
      <w:r w:rsidR="0065152D">
        <w:t xml:space="preserve"> </w:t>
      </w:r>
    </w:p>
    <w:p w14:paraId="7DBF5428" w14:textId="2AF3720C" w:rsidR="0065152D" w:rsidRDefault="00C64B54" w:rsidP="00C64B54">
      <w:pPr>
        <w:pStyle w:val="ListParagraph"/>
        <w:ind w:left="1080"/>
      </w:pPr>
      <w:r>
        <w:t xml:space="preserve">  a.</w:t>
      </w:r>
      <w:r w:rsidR="0065152D">
        <w:t xml:space="preserve"> If SLC </w:t>
      </w:r>
      <w:proofErr w:type="gramStart"/>
      <w:r w:rsidR="0065152D">
        <w:t>has to</w:t>
      </w:r>
      <w:proofErr w:type="gramEnd"/>
      <w:r w:rsidR="0065152D">
        <w:t xml:space="preserve"> swap to virtual</w:t>
      </w:r>
      <w:r w:rsidR="00CD5203">
        <w:t>,</w:t>
      </w:r>
      <w:r w:rsidR="0065152D">
        <w:t xml:space="preserve"> a video</w:t>
      </w:r>
      <w:r w:rsidR="00296C51">
        <w:t xml:space="preserve"> of the candidate’s speech would be required</w:t>
      </w:r>
      <w:r w:rsidR="00CD5203">
        <w:t xml:space="preserve"> </w:t>
      </w:r>
      <w:r w:rsidR="00676D39">
        <w:tab/>
      </w:r>
      <w:r w:rsidR="00CD5203">
        <w:t>possibly through a zoom session</w:t>
      </w:r>
      <w:r w:rsidR="0065152D">
        <w:t xml:space="preserve"> </w:t>
      </w:r>
      <w:r>
        <w:t xml:space="preserve"> </w:t>
      </w:r>
    </w:p>
    <w:p w14:paraId="6A20643D" w14:textId="0597E13B" w:rsidR="00C64B54" w:rsidRDefault="0065152D" w:rsidP="00C64B54">
      <w:pPr>
        <w:pStyle w:val="ListParagraph"/>
        <w:ind w:left="1080"/>
      </w:pPr>
      <w:r>
        <w:t xml:space="preserve">  b. </w:t>
      </w:r>
      <w:r w:rsidR="00C64B54">
        <w:t>More info to come as needed on this topic….</w:t>
      </w:r>
    </w:p>
    <w:p w14:paraId="2A01D7FC" w14:textId="77777777" w:rsidR="000E6E18" w:rsidRDefault="000E6E18" w:rsidP="000E6E18">
      <w:pPr>
        <w:pStyle w:val="Heading1"/>
        <w:numPr>
          <w:ilvl w:val="0"/>
          <w:numId w:val="1"/>
        </w:numPr>
      </w:pPr>
      <w:r>
        <w:t>Request a State Officer visit from a current officer</w:t>
      </w:r>
    </w:p>
    <w:p w14:paraId="0C8DB9D3" w14:textId="100EEF0E" w:rsidR="003C6A99" w:rsidRDefault="004D0E37" w:rsidP="003C6A99">
      <w:pPr>
        <w:pStyle w:val="ListParagraph"/>
        <w:numPr>
          <w:ilvl w:val="0"/>
          <w:numId w:val="6"/>
        </w:numPr>
      </w:pPr>
      <w:r>
        <w:t xml:space="preserve">Request a visit through the online form at </w:t>
      </w:r>
      <w:hyperlink r:id="rId19" w:anchor="request" w:history="1">
        <w:r w:rsidR="003C6A99" w:rsidRPr="00241717">
          <w:rPr>
            <w:rStyle w:val="Hyperlink"/>
          </w:rPr>
          <w:t>http://www.alabamahosa.org/state-officers#request</w:t>
        </w:r>
      </w:hyperlink>
    </w:p>
    <w:p w14:paraId="053EC2B8" w14:textId="0641274F" w:rsidR="004D0E37" w:rsidRDefault="00BA3A2A" w:rsidP="003C6A99">
      <w:pPr>
        <w:pStyle w:val="ListParagraph"/>
        <w:numPr>
          <w:ilvl w:val="0"/>
          <w:numId w:val="6"/>
        </w:numPr>
      </w:pPr>
      <w:r>
        <w:t>There is NO COST to your chapter.  Alabama HOSA covers the expenses.</w:t>
      </w:r>
    </w:p>
    <w:p w14:paraId="796E0339" w14:textId="36A11A60" w:rsidR="000E6E18" w:rsidRDefault="0003086D" w:rsidP="00254D5F">
      <w:pPr>
        <w:pStyle w:val="ListParagraph"/>
        <w:numPr>
          <w:ilvl w:val="0"/>
          <w:numId w:val="6"/>
        </w:numPr>
      </w:pPr>
      <w:r>
        <w:t>A</w:t>
      </w:r>
      <w:r w:rsidR="000E6E18">
        <w:t xml:space="preserve"> current officer can motivate your students to be more active in </w:t>
      </w:r>
      <w:r w:rsidR="004D0E37">
        <w:t>HOSA</w:t>
      </w:r>
      <w:r w:rsidR="000E6E18">
        <w:t xml:space="preserve"> and competition.  They can provide leadership advice for your local officers or provide a question and answer session to cover many topics.</w:t>
      </w:r>
    </w:p>
    <w:p w14:paraId="5CC710F0" w14:textId="20A62D50" w:rsidR="004D0FA0" w:rsidRDefault="00762BF8" w:rsidP="004D0FA0">
      <w:pPr>
        <w:pStyle w:val="ListParagraph"/>
        <w:numPr>
          <w:ilvl w:val="0"/>
          <w:numId w:val="6"/>
        </w:numPr>
      </w:pPr>
      <w:r>
        <w:t>We are</w:t>
      </w:r>
      <w:r w:rsidR="0031191B">
        <w:t xml:space="preserve"> providing them in a virtual format this year!</w:t>
      </w:r>
    </w:p>
    <w:p w14:paraId="5B047EB6" w14:textId="567DE49B" w:rsidR="004D0FA0" w:rsidRDefault="004D0FA0" w:rsidP="004D0FA0">
      <w:pPr>
        <w:pStyle w:val="ListParagraph"/>
        <w:ind w:left="1080"/>
      </w:pPr>
    </w:p>
    <w:p w14:paraId="7AC31732" w14:textId="7B9E480D" w:rsidR="004D0FA0" w:rsidRDefault="004D0FA0" w:rsidP="008B2F9B">
      <w:pPr>
        <w:pStyle w:val="Heading1"/>
        <w:numPr>
          <w:ilvl w:val="0"/>
          <w:numId w:val="1"/>
        </w:numPr>
      </w:pPr>
      <w:r>
        <w:t xml:space="preserve">SQE-SLC </w:t>
      </w:r>
      <w:r w:rsidR="00261B3F">
        <w:t xml:space="preserve">Update </w:t>
      </w:r>
      <w:r w:rsidR="003C5F89">
        <w:t>D</w:t>
      </w:r>
      <w:r>
        <w:t>ue to COVI</w:t>
      </w:r>
      <w:r w:rsidR="003C5F89">
        <w:t>D’s Effects</w:t>
      </w:r>
    </w:p>
    <w:p w14:paraId="77968C2D" w14:textId="0D313EED" w:rsidR="004D0FA0" w:rsidRDefault="004D0FA0" w:rsidP="00C02AD9">
      <w:pPr>
        <w:spacing w:after="0"/>
      </w:pPr>
      <w:r>
        <w:tab/>
        <w:t xml:space="preserve">A. </w:t>
      </w:r>
      <w:r w:rsidR="00A754E0">
        <w:t xml:space="preserve">The </w:t>
      </w:r>
      <w:r w:rsidR="00C54AB4">
        <w:t xml:space="preserve">SQE registration packet that was recently released has two new columns of qualifying </w:t>
      </w:r>
      <w:r w:rsidR="00C02AD9">
        <w:tab/>
      </w:r>
      <w:r w:rsidR="00C54AB4">
        <w:t xml:space="preserve">numbers based on </w:t>
      </w:r>
      <w:r w:rsidR="000C6BA9">
        <w:t>if a</w:t>
      </w:r>
      <w:r w:rsidR="00BC7A03">
        <w:t xml:space="preserve"> required 1/3 socially distanced conference </w:t>
      </w:r>
      <w:r w:rsidR="000C6BA9">
        <w:t xml:space="preserve">or </w:t>
      </w:r>
      <w:r w:rsidR="00BC7A03">
        <w:t>a virtual conference</w:t>
      </w:r>
      <w:r w:rsidR="000C6BA9">
        <w:t xml:space="preserve"> is </w:t>
      </w:r>
      <w:r w:rsidR="000C6BA9">
        <w:tab/>
        <w:t>necessary</w:t>
      </w:r>
      <w:r w:rsidR="00791CE9">
        <w:t>.</w:t>
      </w:r>
    </w:p>
    <w:p w14:paraId="604FAADA" w14:textId="7E5C643F" w:rsidR="00EE4465" w:rsidRDefault="00791CE9" w:rsidP="00C02AD9">
      <w:pPr>
        <w:spacing w:after="0"/>
      </w:pPr>
      <w:r>
        <w:tab/>
      </w:r>
      <w:r w:rsidR="00EE4465">
        <w:t xml:space="preserve"> </w:t>
      </w:r>
      <w:r w:rsidR="00EE4465">
        <w:tab/>
      </w:r>
      <w:r w:rsidR="003B0372">
        <w:t>a.</w:t>
      </w:r>
      <w:r>
        <w:t xml:space="preserve"> Please know we are in negotiations with the Renaissance</w:t>
      </w:r>
      <w:r w:rsidR="00C02AD9">
        <w:t>/MPAC</w:t>
      </w:r>
      <w:r>
        <w:t xml:space="preserve"> as to when is the </w:t>
      </w:r>
      <w:r w:rsidR="00C02AD9">
        <w:tab/>
      </w:r>
      <w:r w:rsidR="00C02AD9">
        <w:tab/>
      </w:r>
      <w:r w:rsidR="00C02AD9">
        <w:tab/>
      </w:r>
      <w:r>
        <w:t xml:space="preserve">latest time we can </w:t>
      </w:r>
      <w:r w:rsidR="00775BBD">
        <w:t xml:space="preserve">commit to the type conference we will hold as it relates to </w:t>
      </w:r>
      <w:r w:rsidR="00853826">
        <w:t xml:space="preserve">the safety </w:t>
      </w:r>
      <w:r w:rsidR="00853826">
        <w:tab/>
      </w:r>
      <w:r w:rsidR="00853826">
        <w:tab/>
      </w:r>
      <w:r w:rsidR="00853826">
        <w:tab/>
        <w:t xml:space="preserve">of our members and </w:t>
      </w:r>
      <w:r w:rsidR="00775BBD">
        <w:t>financial obligations</w:t>
      </w:r>
      <w:r w:rsidR="00853826">
        <w:t xml:space="preserve"> </w:t>
      </w:r>
    </w:p>
    <w:p w14:paraId="06EAF7D0" w14:textId="3EA830EA" w:rsidR="00C02AD9" w:rsidRDefault="00C02AD9" w:rsidP="00C02AD9">
      <w:pPr>
        <w:spacing w:after="0"/>
      </w:pPr>
      <w:r>
        <w:tab/>
      </w:r>
      <w:r w:rsidR="003B0372">
        <w:tab/>
        <w:t xml:space="preserve">b. </w:t>
      </w:r>
      <w:r>
        <w:t xml:space="preserve">We have attended a </w:t>
      </w:r>
      <w:r w:rsidR="00E71891">
        <w:t xml:space="preserve">“Safe Meetings Open House” with the facilities to ensure they </w:t>
      </w:r>
      <w:r w:rsidR="003B0372">
        <w:tab/>
      </w:r>
      <w:r w:rsidR="003B0372">
        <w:tab/>
      </w:r>
      <w:r w:rsidR="003B0372">
        <w:tab/>
      </w:r>
      <w:r w:rsidR="00E71891">
        <w:t>can safely host us with COVID precautions</w:t>
      </w:r>
    </w:p>
    <w:p w14:paraId="2F9E7201" w14:textId="77E257B5" w:rsidR="00CE13DE" w:rsidRDefault="00CE13DE" w:rsidP="00C02AD9">
      <w:pPr>
        <w:spacing w:after="0"/>
      </w:pPr>
      <w:r>
        <w:tab/>
      </w:r>
      <w:r>
        <w:tab/>
      </w:r>
      <w:r w:rsidR="00E85225">
        <w:tab/>
      </w:r>
      <w:proofErr w:type="spellStart"/>
      <w:r>
        <w:t>i</w:t>
      </w:r>
      <w:proofErr w:type="spellEnd"/>
      <w:r>
        <w:t>. They have temperature screening monitors</w:t>
      </w:r>
      <w:r w:rsidR="00280E82">
        <w:t xml:space="preserve"> &amp; Hand Sanitizing Stations</w:t>
      </w:r>
    </w:p>
    <w:p w14:paraId="729297F7" w14:textId="2E7DBE92" w:rsidR="00AE040B" w:rsidRDefault="006D1A16" w:rsidP="00C02AD9">
      <w:pPr>
        <w:spacing w:after="0"/>
      </w:pPr>
      <w:r>
        <w:tab/>
      </w:r>
      <w:r>
        <w:tab/>
      </w:r>
      <w:r w:rsidR="00E85225">
        <w:tab/>
      </w:r>
      <w:r>
        <w:t xml:space="preserve">ii. They have a layout for the MPAC to properly socially distance with two seats </w:t>
      </w:r>
      <w:r w:rsidR="00E85225">
        <w:tab/>
      </w:r>
      <w:r w:rsidR="00E85225">
        <w:tab/>
      </w:r>
      <w:r w:rsidR="00E85225">
        <w:tab/>
      </w:r>
      <w:r w:rsidR="00E85225">
        <w:tab/>
      </w:r>
      <w:r w:rsidR="00E85225">
        <w:tab/>
      </w:r>
      <w:r>
        <w:t xml:space="preserve">between each attendee that leads to it </w:t>
      </w:r>
      <w:r w:rsidR="003B6CC9">
        <w:t>only</w:t>
      </w:r>
      <w:r>
        <w:t xml:space="preserve"> holding </w:t>
      </w:r>
      <w:r w:rsidR="002F4897">
        <w:t xml:space="preserve">less than 600 </w:t>
      </w:r>
      <w:r w:rsidR="002F4897">
        <w:tab/>
      </w:r>
    </w:p>
    <w:p w14:paraId="3862F994" w14:textId="1CF65298" w:rsidR="006D1A16" w:rsidRDefault="00AE040B" w:rsidP="00C02AD9">
      <w:pPr>
        <w:spacing w:after="0"/>
      </w:pPr>
      <w:r>
        <w:tab/>
      </w:r>
      <w:r>
        <w:tab/>
      </w:r>
      <w:r w:rsidR="00E85225">
        <w:tab/>
      </w:r>
      <w:r>
        <w:t>iii. Thi</w:t>
      </w:r>
      <w:r w:rsidR="005D662B">
        <w:t xml:space="preserve">s meeting </w:t>
      </w:r>
      <w:r>
        <w:t>led to the 1/3 soci</w:t>
      </w:r>
      <w:r w:rsidR="00530C5F">
        <w:t>a</w:t>
      </w:r>
      <w:r>
        <w:t>lly distanced numbers in the SQE packet</w:t>
      </w:r>
      <w:r w:rsidR="006D1A16">
        <w:t xml:space="preserve"> </w:t>
      </w:r>
    </w:p>
    <w:p w14:paraId="0C8CB996" w14:textId="3960FC6A" w:rsidR="0023756C" w:rsidRDefault="0023756C" w:rsidP="00C02AD9">
      <w:pPr>
        <w:spacing w:after="0"/>
      </w:pPr>
      <w:r>
        <w:tab/>
      </w:r>
      <w:r>
        <w:tab/>
      </w:r>
      <w:r>
        <w:tab/>
        <w:t xml:space="preserve">iv. The 1/3 number is not 1/3 of the number usually allowed per event. It is 1/3 </w:t>
      </w:r>
      <w:r w:rsidR="00A81585">
        <w:tab/>
      </w:r>
      <w:r w:rsidR="00A81585">
        <w:tab/>
      </w:r>
      <w:r w:rsidR="00A81585">
        <w:tab/>
      </w:r>
      <w:r w:rsidR="00A81585">
        <w:tab/>
      </w:r>
      <w:r w:rsidR="0018534A">
        <w:tab/>
      </w:r>
      <w:r>
        <w:t>of the total usually allowed to attend</w:t>
      </w:r>
      <w:r w:rsidR="00F72E90">
        <w:t xml:space="preserve"> SLC</w:t>
      </w:r>
      <w:r>
        <w:t xml:space="preserve"> </w:t>
      </w:r>
      <w:r w:rsidR="00530C5F">
        <w:t>(</w:t>
      </w:r>
      <w:r w:rsidR="008842E4">
        <w:t xml:space="preserve">1/3 of 1800) </w:t>
      </w:r>
      <w:r>
        <w:t xml:space="preserve">considering the </w:t>
      </w:r>
      <w:r w:rsidR="0018534A">
        <w:tab/>
      </w:r>
      <w:r w:rsidR="0018534A">
        <w:tab/>
      </w:r>
      <w:r w:rsidR="0018534A">
        <w:tab/>
      </w:r>
      <w:r w:rsidR="0018534A">
        <w:tab/>
      </w:r>
      <w:r w:rsidR="0018534A">
        <w:tab/>
      </w:r>
      <w:r>
        <w:t xml:space="preserve">top 6 per competitive event because some events are team events </w:t>
      </w:r>
      <w:r w:rsidR="00A81585">
        <w:t xml:space="preserve">and </w:t>
      </w:r>
      <w:r w:rsidR="0018534A">
        <w:tab/>
      </w:r>
      <w:r w:rsidR="0018534A">
        <w:tab/>
      </w:r>
      <w:r w:rsidR="0018534A">
        <w:tab/>
      </w:r>
      <w:r w:rsidR="0018534A">
        <w:tab/>
      </w:r>
      <w:r w:rsidR="0018534A">
        <w:tab/>
      </w:r>
      <w:r w:rsidR="00A81585">
        <w:t xml:space="preserve">that affects the numbers drastically. </w:t>
      </w:r>
    </w:p>
    <w:p w14:paraId="64169AED" w14:textId="3877792A" w:rsidR="00E85225" w:rsidRDefault="00E85225" w:rsidP="00C02AD9">
      <w:pPr>
        <w:spacing w:after="0"/>
      </w:pPr>
      <w:r>
        <w:lastRenderedPageBreak/>
        <w:tab/>
      </w:r>
      <w:r>
        <w:tab/>
      </w:r>
      <w:r>
        <w:tab/>
        <w:t xml:space="preserve">v. If </w:t>
      </w:r>
      <w:r w:rsidR="00FA7A58">
        <w:t xml:space="preserve">we </w:t>
      </w:r>
      <w:r w:rsidR="002D4A4E">
        <w:t>must</w:t>
      </w:r>
      <w:r w:rsidR="00FA7A58">
        <w:t xml:space="preserve"> host the 1/3 socially distanced conference</w:t>
      </w:r>
      <w:r w:rsidR="00FB4819">
        <w:t>,</w:t>
      </w:r>
      <w:r w:rsidR="00FA7A58">
        <w:t xml:space="preserve"> the recognition </w:t>
      </w:r>
      <w:r w:rsidR="00EE4465">
        <w:tab/>
      </w:r>
      <w:r w:rsidR="00EE4465">
        <w:tab/>
      </w:r>
      <w:r w:rsidR="00EE4465">
        <w:tab/>
      </w:r>
      <w:r w:rsidR="00EE4465">
        <w:tab/>
      </w:r>
      <w:r w:rsidR="00EE4465">
        <w:tab/>
      </w:r>
      <w:r w:rsidR="00FA7A58">
        <w:t>event attendees will be limite</w:t>
      </w:r>
      <w:r w:rsidR="00FB4819">
        <w:t>d</w:t>
      </w:r>
      <w:r w:rsidR="00FA7A58">
        <w:t xml:space="preserve"> to only those who</w:t>
      </w:r>
      <w:r w:rsidR="00940EB5">
        <w:t xml:space="preserve"> place in the top 6 </w:t>
      </w:r>
      <w:r w:rsidR="00FB4819">
        <w:tab/>
      </w:r>
      <w:r w:rsidR="00FB4819">
        <w:tab/>
      </w:r>
      <w:r w:rsidR="00FB4819">
        <w:tab/>
      </w:r>
      <w:r w:rsidR="00FB4819">
        <w:tab/>
      </w:r>
      <w:r w:rsidR="00FB4819">
        <w:tab/>
      </w:r>
      <w:r w:rsidR="00940EB5">
        <w:t>in a competitive event.</w:t>
      </w:r>
    </w:p>
    <w:p w14:paraId="30BEA1EE" w14:textId="739C5D94" w:rsidR="00940EB5" w:rsidRDefault="00940EB5" w:rsidP="00C02AD9">
      <w:pPr>
        <w:spacing w:after="0"/>
      </w:pPr>
      <w:r>
        <w:tab/>
      </w:r>
      <w:r>
        <w:tab/>
      </w:r>
      <w:r>
        <w:tab/>
        <w:t>v</w:t>
      </w:r>
      <w:r w:rsidR="00F84717">
        <w:t>i</w:t>
      </w:r>
      <w:r>
        <w:t>.</w:t>
      </w:r>
      <w:r w:rsidR="00256CF1">
        <w:t xml:space="preserve"> All r</w:t>
      </w:r>
      <w:r>
        <w:t xml:space="preserve">ecognition awards will be awarded though and mailed to </w:t>
      </w:r>
      <w:r w:rsidR="00EE4465">
        <w:t xml:space="preserve">chapters post </w:t>
      </w:r>
      <w:r w:rsidR="005D662B">
        <w:tab/>
      </w:r>
      <w:r w:rsidR="005D662B">
        <w:tab/>
      </w:r>
      <w:r w:rsidR="005D662B">
        <w:tab/>
      </w:r>
      <w:r w:rsidR="005D662B">
        <w:tab/>
      </w:r>
      <w:r w:rsidR="005D662B">
        <w:tab/>
      </w:r>
      <w:r w:rsidR="00EE4465">
        <w:t>conference</w:t>
      </w:r>
    </w:p>
    <w:p w14:paraId="116450DA" w14:textId="1F32E60D" w:rsidR="00280E82" w:rsidRDefault="00280E82" w:rsidP="00C02AD9">
      <w:pPr>
        <w:spacing w:after="0"/>
      </w:pPr>
      <w:r>
        <w:tab/>
      </w:r>
      <w:r>
        <w:tab/>
      </w:r>
      <w:r w:rsidR="00784D95">
        <w:t>c.</w:t>
      </w:r>
      <w:r>
        <w:t xml:space="preserve"> The trinket item for SLC 2021 will be a HOSA </w:t>
      </w:r>
      <w:r w:rsidR="00784D95">
        <w:t xml:space="preserve">spray hand sanitizer for each </w:t>
      </w:r>
      <w:r w:rsidR="00784D95">
        <w:tab/>
      </w:r>
      <w:r w:rsidR="00784D95">
        <w:tab/>
      </w:r>
      <w:r w:rsidR="00784D95">
        <w:tab/>
      </w:r>
      <w:r w:rsidR="00784D95">
        <w:tab/>
      </w:r>
      <w:r w:rsidR="00784D95">
        <w:tab/>
        <w:t>registered attendee</w:t>
      </w:r>
      <w:r w:rsidR="00784D95">
        <w:tab/>
      </w:r>
      <w:r w:rsidR="00FD3A90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2CD20E9B" w14:textId="28AF98C0" w:rsidR="00784D95" w:rsidRDefault="00784D95" w:rsidP="00C02AD9">
      <w:pPr>
        <w:spacing w:after="0"/>
      </w:pPr>
      <w:r>
        <w:tab/>
      </w:r>
      <w:r>
        <w:tab/>
        <w:t>d. All CDC</w:t>
      </w:r>
      <w:r w:rsidR="008C4BE6">
        <w:t xml:space="preserve">/ADPH recommendations </w:t>
      </w:r>
      <w:r w:rsidR="003C5F89">
        <w:t xml:space="preserve">in effect in March </w:t>
      </w:r>
      <w:r w:rsidR="008C4BE6">
        <w:t>will be followed i</w:t>
      </w:r>
      <w:r w:rsidR="00256CF1">
        <w:t>f</w:t>
      </w:r>
      <w:r w:rsidR="008C4BE6">
        <w:t xml:space="preserve"> an in-person </w:t>
      </w:r>
      <w:r w:rsidR="003C5F89">
        <w:tab/>
      </w:r>
      <w:r w:rsidR="003C5F89">
        <w:tab/>
      </w:r>
      <w:r w:rsidR="003C5F89">
        <w:tab/>
      </w:r>
      <w:r w:rsidR="003C5F89">
        <w:tab/>
      </w:r>
      <w:r w:rsidR="008C4BE6">
        <w:t>SLC</w:t>
      </w:r>
      <w:r w:rsidR="00256CF1">
        <w:t xml:space="preserve"> event</w:t>
      </w:r>
      <w:r w:rsidR="008C4BE6">
        <w:t xml:space="preserve"> is held</w:t>
      </w:r>
    </w:p>
    <w:p w14:paraId="7383CF6B" w14:textId="3F01B101" w:rsidR="001D6158" w:rsidRDefault="00197FD3" w:rsidP="00C02AD9">
      <w:pPr>
        <w:spacing w:after="0"/>
      </w:pPr>
      <w:r>
        <w:tab/>
        <w:t xml:space="preserve">B. SQE </w:t>
      </w:r>
      <w:r w:rsidR="00884D9D">
        <w:t xml:space="preserve">result </w:t>
      </w:r>
      <w:r>
        <w:t xml:space="preserve">postings will be the top 10 and we will ask advisors to </w:t>
      </w:r>
      <w:r w:rsidR="00FD2747">
        <w:t xml:space="preserve">declare an intent for their </w:t>
      </w:r>
      <w:r w:rsidR="00FD2747">
        <w:tab/>
      </w:r>
      <w:r w:rsidR="00FD2747">
        <w:tab/>
      </w:r>
      <w:r w:rsidR="00FD2747">
        <w:tab/>
      </w:r>
      <w:r w:rsidR="00FD2747">
        <w:tab/>
        <w:t xml:space="preserve">qualifiers </w:t>
      </w:r>
      <w:r w:rsidR="00730130">
        <w:t xml:space="preserve">similar to how we handle ILC intents </w:t>
      </w:r>
      <w:r w:rsidR="00FD2747">
        <w:t xml:space="preserve">in order to </w:t>
      </w:r>
      <w:r w:rsidR="00730130">
        <w:t xml:space="preserve">ensure we are able to </w:t>
      </w:r>
      <w:r w:rsidR="00884D9D">
        <w:tab/>
      </w:r>
      <w:r w:rsidR="00884D9D">
        <w:tab/>
      </w:r>
      <w:r w:rsidR="00884D9D">
        <w:tab/>
      </w:r>
      <w:r w:rsidR="00884D9D">
        <w:tab/>
      </w:r>
      <w:r w:rsidR="00730130">
        <w:t>bring</w:t>
      </w:r>
      <w:r w:rsidR="00ED3F69">
        <w:t xml:space="preserve"> </w:t>
      </w:r>
      <w:r w:rsidR="00730130">
        <w:t>6 in each event to state</w:t>
      </w:r>
      <w:r w:rsidR="00FD2747">
        <w:t xml:space="preserve"> </w:t>
      </w:r>
      <w:r w:rsidR="00010569">
        <w:t>if a 1/3 socially distanced event is required</w:t>
      </w:r>
    </w:p>
    <w:p w14:paraId="0C7E9BB2" w14:textId="1EF6BD26" w:rsidR="00FD3647" w:rsidRDefault="00254D5F" w:rsidP="008B2F9B">
      <w:pPr>
        <w:pStyle w:val="Heading1"/>
        <w:numPr>
          <w:ilvl w:val="0"/>
          <w:numId w:val="1"/>
        </w:numPr>
      </w:pPr>
      <w:r>
        <w:t xml:space="preserve">Plan </w:t>
      </w:r>
      <w:r w:rsidR="004D0E37">
        <w:t>HOSA</w:t>
      </w:r>
      <w:r>
        <w:t xml:space="preserve"> Week!!!!!</w:t>
      </w:r>
    </w:p>
    <w:p w14:paraId="7027A40C" w14:textId="210E5540" w:rsidR="00254D5F" w:rsidRPr="000D51C2" w:rsidRDefault="0025407C" w:rsidP="0025407C">
      <w:pPr>
        <w:pStyle w:val="ListParagraph"/>
        <w:numPr>
          <w:ilvl w:val="0"/>
          <w:numId w:val="5"/>
        </w:numPr>
      </w:pPr>
      <w:r>
        <w:t>This is always the first full week in November</w:t>
      </w:r>
      <w:r w:rsidR="00ED3F69">
        <w:t>.</w:t>
      </w:r>
      <w:r w:rsidR="0012454F">
        <w:t xml:space="preserve"> Set for Nov </w:t>
      </w:r>
      <w:r w:rsidR="0031191B">
        <w:t>1</w:t>
      </w:r>
      <w:r w:rsidR="0031191B" w:rsidRPr="0031191B">
        <w:rPr>
          <w:vertAlign w:val="superscript"/>
        </w:rPr>
        <w:t>st</w:t>
      </w:r>
      <w:r w:rsidR="0031191B">
        <w:t>-7</w:t>
      </w:r>
      <w:r w:rsidR="0031191B" w:rsidRPr="0031191B">
        <w:rPr>
          <w:vertAlign w:val="superscript"/>
        </w:rPr>
        <w:t>th</w:t>
      </w:r>
      <w:r w:rsidR="0031191B">
        <w:t>, 2020</w:t>
      </w:r>
      <w:r w:rsidR="0038161A">
        <w:t xml:space="preserve"> </w:t>
      </w:r>
      <w:r w:rsidR="0038161A" w:rsidRPr="00A76045">
        <w:rPr>
          <w:highlight w:val="green"/>
        </w:rPr>
        <w:t>(see attached</w:t>
      </w:r>
      <w:r w:rsidR="00A76045" w:rsidRPr="00A76045">
        <w:rPr>
          <w:highlight w:val="green"/>
        </w:rPr>
        <w:t xml:space="preserve"> flyer)</w:t>
      </w:r>
    </w:p>
    <w:p w14:paraId="3BCD5CE4" w14:textId="77777777" w:rsidR="00254D5F" w:rsidRDefault="00254D5F" w:rsidP="00254D5F">
      <w:pPr>
        <w:pStyle w:val="ListParagraph"/>
        <w:numPr>
          <w:ilvl w:val="0"/>
          <w:numId w:val="5"/>
        </w:numPr>
      </w:pPr>
      <w:r>
        <w:t>Great way to market your program</w:t>
      </w:r>
    </w:p>
    <w:p w14:paraId="77D0B7A9" w14:textId="77777777" w:rsidR="00951443" w:rsidRDefault="009840BA" w:rsidP="00951443">
      <w:pPr>
        <w:pStyle w:val="ListParagraph"/>
        <w:numPr>
          <w:ilvl w:val="0"/>
          <w:numId w:val="5"/>
        </w:numPr>
      </w:pPr>
      <w:r>
        <w:t xml:space="preserve">Plan something </w:t>
      </w:r>
      <w:r w:rsidR="004D0E37">
        <w:t>HOSA</w:t>
      </w:r>
      <w:r>
        <w:t xml:space="preserve"> for each day</w:t>
      </w:r>
    </w:p>
    <w:p w14:paraId="5948CD54" w14:textId="622AA9E8" w:rsidR="00951443" w:rsidRDefault="005359CB" w:rsidP="00951443">
      <w:pPr>
        <w:pStyle w:val="ListParagraph"/>
        <w:numPr>
          <w:ilvl w:val="0"/>
          <w:numId w:val="5"/>
        </w:numPr>
      </w:pPr>
      <w:r>
        <w:t xml:space="preserve">Participate in the </w:t>
      </w:r>
      <w:r w:rsidR="00130D77">
        <w:t>dress up</w:t>
      </w:r>
      <w:r>
        <w:t xml:space="preserve"> days that the AL </w:t>
      </w:r>
      <w:r w:rsidR="00D60595">
        <w:t xml:space="preserve">HOSA </w:t>
      </w:r>
      <w:r>
        <w:t xml:space="preserve">state officers planned: </w:t>
      </w:r>
    </w:p>
    <w:p w14:paraId="66A7CD34" w14:textId="3CE7939A" w:rsidR="00951443" w:rsidRPr="00951443" w:rsidRDefault="00951443" w:rsidP="00951443">
      <w:pPr>
        <w:pStyle w:val="ListParagraph"/>
        <w:ind w:left="1080"/>
      </w:pPr>
      <w:r w:rsidRPr="00951443">
        <w:rPr>
          <w:rFonts w:ascii="Lora-Bold" w:hAnsi="Lora-Bold" w:cs="Lora-Bold"/>
          <w:b/>
          <w:bCs/>
          <w:color w:val="666666"/>
        </w:rPr>
        <w:t xml:space="preserve">Monday </w:t>
      </w:r>
      <w:r w:rsidR="0012454F">
        <w:rPr>
          <w:rFonts w:ascii="Lora-Bold" w:hAnsi="Lora-Bold" w:cs="Lora-Bold"/>
          <w:b/>
          <w:bCs/>
          <w:color w:val="666666"/>
        </w:rPr>
        <w:t xml:space="preserve">Nov </w:t>
      </w:r>
      <w:r w:rsidR="007D37A4">
        <w:rPr>
          <w:rFonts w:ascii="Lora-Bold" w:hAnsi="Lora-Bold" w:cs="Lora-Bold"/>
          <w:b/>
          <w:bCs/>
          <w:color w:val="666666"/>
        </w:rPr>
        <w:t>2nd</w:t>
      </w:r>
      <w:r w:rsidRPr="00951443">
        <w:rPr>
          <w:rFonts w:ascii="Lora-Regular" w:hAnsi="Lora-Regular" w:cs="Lora-Regular"/>
          <w:color w:val="666666"/>
        </w:rPr>
        <w:t>:</w:t>
      </w:r>
      <w:r>
        <w:rPr>
          <w:rFonts w:ascii="Lora-Regular" w:hAnsi="Lora-Regular" w:cs="Lora-Regular"/>
          <w:color w:val="666666"/>
        </w:rPr>
        <w:t xml:space="preserve"> </w:t>
      </w:r>
      <w:r w:rsidRPr="00951443">
        <w:rPr>
          <w:rFonts w:ascii="Lora-Regular" w:hAnsi="Lora-Regular" w:cs="Lora-Regular"/>
          <w:color w:val="666666"/>
        </w:rPr>
        <w:t xml:space="preserve">show your HOSA spirit and wear a HOSA t shirt. </w:t>
      </w:r>
    </w:p>
    <w:p w14:paraId="395FA398" w14:textId="3EA0386F" w:rsidR="00951443" w:rsidRDefault="00951443" w:rsidP="00951443">
      <w:pPr>
        <w:pStyle w:val="ListParagraph"/>
        <w:ind w:left="1080"/>
        <w:rPr>
          <w:rFonts w:ascii="Lora-Regular" w:hAnsi="Lora-Regular" w:cs="Lora-Regular"/>
          <w:color w:val="666666"/>
        </w:rPr>
      </w:pPr>
      <w:r w:rsidRPr="00951443">
        <w:rPr>
          <w:rFonts w:ascii="Lora-Bold" w:hAnsi="Lora-Bold" w:cs="Lora-Bold"/>
          <w:b/>
          <w:bCs/>
          <w:color w:val="666666"/>
        </w:rPr>
        <w:t>Tuesday</w:t>
      </w:r>
      <w:r w:rsidR="0012454F">
        <w:rPr>
          <w:rFonts w:ascii="Lora-Bold" w:hAnsi="Lora-Bold" w:cs="Lora-Bold"/>
          <w:b/>
          <w:bCs/>
          <w:color w:val="666666"/>
        </w:rPr>
        <w:t xml:space="preserve"> Nov </w:t>
      </w:r>
      <w:r w:rsidR="007D37A4">
        <w:rPr>
          <w:rFonts w:ascii="Lora-Bold" w:hAnsi="Lora-Bold" w:cs="Lora-Bold"/>
          <w:b/>
          <w:bCs/>
          <w:color w:val="666666"/>
        </w:rPr>
        <w:t>3rd</w:t>
      </w:r>
      <w:r w:rsidRPr="00951443">
        <w:rPr>
          <w:rFonts w:ascii="Lora-Bold" w:hAnsi="Lora-Bold" w:cs="Lora-Bold"/>
          <w:b/>
          <w:bCs/>
          <w:color w:val="666666"/>
        </w:rPr>
        <w:t xml:space="preserve">:  </w:t>
      </w:r>
      <w:r w:rsidRPr="00951443">
        <w:rPr>
          <w:rFonts w:ascii="Lora-Regular" w:hAnsi="Lora-Regular" w:cs="Lora-Regular"/>
          <w:color w:val="666666"/>
        </w:rPr>
        <w:t>Health Profession Day.</w:t>
      </w:r>
      <w:r>
        <w:rPr>
          <w:rFonts w:ascii="Lora-Regular" w:hAnsi="Lora-Regular" w:cs="Lora-Regular"/>
          <w:color w:val="666666"/>
        </w:rPr>
        <w:t xml:space="preserve"> Scrubs are a great idea! </w:t>
      </w:r>
    </w:p>
    <w:p w14:paraId="189E6312" w14:textId="14186CA1" w:rsidR="006C0388" w:rsidRDefault="00951443" w:rsidP="00951443">
      <w:pPr>
        <w:pStyle w:val="ListParagraph"/>
        <w:ind w:left="1080"/>
        <w:rPr>
          <w:rFonts w:ascii="Lora-Regular" w:hAnsi="Lora-Regular" w:cs="Lora-Regular"/>
          <w:color w:val="666666"/>
        </w:rPr>
      </w:pPr>
      <w:r>
        <w:rPr>
          <w:rFonts w:ascii="Lora-Bold" w:hAnsi="Lora-Bold" w:cs="Lora-Bold"/>
          <w:b/>
          <w:bCs/>
          <w:color w:val="666666"/>
        </w:rPr>
        <w:t xml:space="preserve">Wednesday </w:t>
      </w:r>
      <w:r w:rsidR="0012454F">
        <w:rPr>
          <w:rFonts w:ascii="Lora-Bold" w:hAnsi="Lora-Bold" w:cs="Lora-Bold"/>
          <w:b/>
          <w:bCs/>
          <w:color w:val="666666"/>
        </w:rPr>
        <w:t xml:space="preserve">Nov </w:t>
      </w:r>
      <w:r w:rsidR="007D37A4">
        <w:rPr>
          <w:rFonts w:ascii="Lora-Bold" w:hAnsi="Lora-Bold" w:cs="Lora-Bold"/>
          <w:b/>
          <w:bCs/>
          <w:color w:val="666666"/>
        </w:rPr>
        <w:t>4</w:t>
      </w:r>
      <w:r w:rsidR="0012454F">
        <w:rPr>
          <w:rFonts w:ascii="Lora-Bold" w:hAnsi="Lora-Bold" w:cs="Lora-Bold"/>
          <w:b/>
          <w:bCs/>
          <w:color w:val="666666"/>
        </w:rPr>
        <w:t>th</w:t>
      </w:r>
      <w:r>
        <w:rPr>
          <w:rFonts w:ascii="Lora-Regular" w:hAnsi="Lora-Regular" w:cs="Lora-Regular"/>
          <w:color w:val="666666"/>
        </w:rPr>
        <w:t xml:space="preserve">: </w:t>
      </w:r>
      <w:r w:rsidR="006C0388">
        <w:rPr>
          <w:rFonts w:ascii="Lora-Regular" w:hAnsi="Lora-Regular" w:cs="Lora-Regular"/>
          <w:color w:val="666666"/>
        </w:rPr>
        <w:t>Dress like your favorite superhero!</w:t>
      </w:r>
    </w:p>
    <w:p w14:paraId="56CE32CD" w14:textId="05C89852" w:rsidR="00951443" w:rsidRDefault="00951443" w:rsidP="00951443">
      <w:pPr>
        <w:pStyle w:val="ListParagraph"/>
        <w:ind w:left="1080"/>
        <w:rPr>
          <w:rFonts w:ascii="Lora-Regular" w:hAnsi="Lora-Regular" w:cs="Lora-Regular"/>
          <w:color w:val="666666"/>
        </w:rPr>
      </w:pPr>
      <w:r>
        <w:rPr>
          <w:rFonts w:ascii="Lora-Bold" w:hAnsi="Lora-Bold" w:cs="Lora-Bold"/>
          <w:b/>
          <w:bCs/>
          <w:color w:val="666666"/>
        </w:rPr>
        <w:t xml:space="preserve">Thursday </w:t>
      </w:r>
      <w:r w:rsidR="0012454F">
        <w:rPr>
          <w:rFonts w:ascii="Lora-Bold" w:hAnsi="Lora-Bold" w:cs="Lora-Bold"/>
          <w:b/>
          <w:bCs/>
          <w:color w:val="666666"/>
        </w:rPr>
        <w:t xml:space="preserve">Nov </w:t>
      </w:r>
      <w:r w:rsidR="007D37A4">
        <w:rPr>
          <w:rFonts w:ascii="Lora-Bold" w:hAnsi="Lora-Bold" w:cs="Lora-Bold"/>
          <w:b/>
          <w:bCs/>
          <w:color w:val="666666"/>
        </w:rPr>
        <w:t>5</w:t>
      </w:r>
      <w:r w:rsidR="0012454F">
        <w:rPr>
          <w:rFonts w:ascii="Lora-Bold" w:hAnsi="Lora-Bold" w:cs="Lora-Bold"/>
          <w:b/>
          <w:bCs/>
          <w:color w:val="666666"/>
        </w:rPr>
        <w:t>th</w:t>
      </w:r>
      <w:r>
        <w:rPr>
          <w:rFonts w:ascii="Lora-Bold" w:hAnsi="Lora-Bold" w:cs="Lora-Bold"/>
          <w:b/>
          <w:bCs/>
          <w:color w:val="666666"/>
        </w:rPr>
        <w:t xml:space="preserve">: </w:t>
      </w:r>
      <w:r>
        <w:rPr>
          <w:rFonts w:ascii="Lora-Regular" w:hAnsi="Lora-Regular" w:cs="Lora-Regular"/>
          <w:color w:val="666666"/>
        </w:rPr>
        <w:t xml:space="preserve">show your support for </w:t>
      </w:r>
      <w:r w:rsidR="00996C3F">
        <w:rPr>
          <w:rFonts w:ascii="Lora-Regular" w:hAnsi="Lora-Regular" w:cs="Lora-Regular"/>
          <w:color w:val="666666"/>
        </w:rPr>
        <w:t xml:space="preserve">the Be </w:t>
      </w:r>
      <w:r w:rsidR="00762BF8">
        <w:rPr>
          <w:rFonts w:ascii="Lora-Regular" w:hAnsi="Lora-Regular" w:cs="Lora-Regular"/>
          <w:color w:val="666666"/>
        </w:rPr>
        <w:t>the</w:t>
      </w:r>
      <w:r w:rsidR="00996C3F">
        <w:rPr>
          <w:rFonts w:ascii="Lora-Regular" w:hAnsi="Lora-Regular" w:cs="Lora-Regular"/>
          <w:color w:val="666666"/>
        </w:rPr>
        <w:t xml:space="preserve"> Match organization</w:t>
      </w:r>
      <w:r>
        <w:rPr>
          <w:rFonts w:ascii="Lora-Regular" w:hAnsi="Lora-Regular" w:cs="Lora-Regular"/>
          <w:color w:val="666666"/>
        </w:rPr>
        <w:t xml:space="preserve"> (our national service project) by wearing </w:t>
      </w:r>
      <w:r w:rsidR="00996C3F">
        <w:rPr>
          <w:rFonts w:ascii="Lora-Regular" w:hAnsi="Lora-Regular" w:cs="Lora-Regular"/>
          <w:color w:val="666666"/>
        </w:rPr>
        <w:t>lime green or light blue</w:t>
      </w:r>
      <w:r w:rsidR="00963707">
        <w:rPr>
          <w:rFonts w:ascii="Lora-Regular" w:hAnsi="Lora-Regular" w:cs="Lora-Regular"/>
          <w:color w:val="666666"/>
        </w:rPr>
        <w:t xml:space="preserve"> or host an event for Be </w:t>
      </w:r>
      <w:proofErr w:type="gramStart"/>
      <w:r w:rsidR="00963707">
        <w:rPr>
          <w:rFonts w:ascii="Lora-Regular" w:hAnsi="Lora-Regular" w:cs="Lora-Regular"/>
          <w:color w:val="666666"/>
        </w:rPr>
        <w:t>The</w:t>
      </w:r>
      <w:proofErr w:type="gramEnd"/>
      <w:r w:rsidR="00963707">
        <w:rPr>
          <w:rFonts w:ascii="Lora-Regular" w:hAnsi="Lora-Regular" w:cs="Lora-Regular"/>
          <w:color w:val="666666"/>
        </w:rPr>
        <w:t xml:space="preserve"> Match!</w:t>
      </w:r>
    </w:p>
    <w:p w14:paraId="73245D6D" w14:textId="773F4032" w:rsidR="005359CB" w:rsidRDefault="00951443" w:rsidP="00951443">
      <w:pPr>
        <w:pStyle w:val="ListParagraph"/>
        <w:ind w:left="1080"/>
      </w:pPr>
      <w:r>
        <w:rPr>
          <w:rFonts w:ascii="Lora-Bold" w:hAnsi="Lora-Bold" w:cs="Lora-Bold"/>
          <w:b/>
          <w:bCs/>
          <w:color w:val="666666"/>
        </w:rPr>
        <w:t xml:space="preserve">Friday </w:t>
      </w:r>
      <w:r w:rsidR="0012454F">
        <w:rPr>
          <w:rFonts w:ascii="Lora-Bold" w:hAnsi="Lora-Bold" w:cs="Lora-Bold"/>
          <w:b/>
          <w:bCs/>
          <w:color w:val="666666"/>
        </w:rPr>
        <w:t xml:space="preserve">Nov </w:t>
      </w:r>
      <w:r w:rsidR="007D37A4">
        <w:rPr>
          <w:rFonts w:ascii="Lora-Bold" w:hAnsi="Lora-Bold" w:cs="Lora-Bold"/>
          <w:b/>
          <w:bCs/>
          <w:color w:val="666666"/>
        </w:rPr>
        <w:t>6</w:t>
      </w:r>
      <w:r w:rsidR="0012454F">
        <w:rPr>
          <w:rFonts w:ascii="Lora-Bold" w:hAnsi="Lora-Bold" w:cs="Lora-Bold"/>
          <w:b/>
          <w:bCs/>
          <w:color w:val="666666"/>
        </w:rPr>
        <w:t>th</w:t>
      </w:r>
      <w:r>
        <w:rPr>
          <w:rFonts w:ascii="Lora-Regular" w:hAnsi="Lora-Regular" w:cs="Lora-Regular"/>
          <w:color w:val="666666"/>
        </w:rPr>
        <w:t>:</w:t>
      </w:r>
      <w:r w:rsidR="00130D77">
        <w:rPr>
          <w:rFonts w:ascii="Lora-Regular" w:hAnsi="Lora-Regular" w:cs="Lora-Regular"/>
          <w:color w:val="666666"/>
        </w:rPr>
        <w:t xml:space="preserve"> </w:t>
      </w:r>
      <w:r w:rsidR="00243791">
        <w:rPr>
          <w:rFonts w:ascii="Lora-Regular" w:hAnsi="Lora-Regular" w:cs="Lora-Regular"/>
          <w:color w:val="666666"/>
        </w:rPr>
        <w:t xml:space="preserve">Beach </w:t>
      </w:r>
      <w:r w:rsidRPr="00951443">
        <w:rPr>
          <w:rFonts w:ascii="Lora-Regular" w:hAnsi="Lora-Regular" w:cs="Lora-Regular"/>
          <w:color w:val="666666"/>
        </w:rPr>
        <w:t>Day!</w:t>
      </w:r>
    </w:p>
    <w:p w14:paraId="2A5B2909" w14:textId="662EF8C1" w:rsidR="009840BA" w:rsidRDefault="009840BA" w:rsidP="009840BA">
      <w:pPr>
        <w:pStyle w:val="ListParagraph"/>
        <w:numPr>
          <w:ilvl w:val="1"/>
          <w:numId w:val="5"/>
        </w:numPr>
      </w:pPr>
      <w:r w:rsidRPr="007A3AC8">
        <w:t xml:space="preserve">Examples from the </w:t>
      </w:r>
      <w:r w:rsidR="004D0E37" w:rsidRPr="007A3AC8">
        <w:t>HOSA</w:t>
      </w:r>
      <w:r w:rsidRPr="007A3AC8">
        <w:t xml:space="preserve"> website:  </w:t>
      </w:r>
      <w:hyperlink r:id="rId20" w:history="1">
        <w:r w:rsidRPr="007A3AC8">
          <w:rPr>
            <w:rStyle w:val="Hyperlink"/>
          </w:rPr>
          <w:t>http://www.</w:t>
        </w:r>
        <w:r w:rsidR="004D0E37" w:rsidRPr="007A3AC8">
          <w:rPr>
            <w:rStyle w:val="Hyperlink"/>
          </w:rPr>
          <w:t>HOSA</w:t>
        </w:r>
        <w:r w:rsidRPr="007A3AC8">
          <w:rPr>
            <w:rStyle w:val="Hyperlink"/>
          </w:rPr>
          <w:t>.org/node/122</w:t>
        </w:r>
      </w:hyperlink>
    </w:p>
    <w:p w14:paraId="5851C1AA" w14:textId="51767ABB" w:rsidR="009E5941" w:rsidRDefault="009E5941" w:rsidP="009840BA">
      <w:pPr>
        <w:pStyle w:val="ListParagraph"/>
        <w:numPr>
          <w:ilvl w:val="1"/>
          <w:numId w:val="5"/>
        </w:numPr>
      </w:pPr>
      <w:r>
        <w:t>Work on some of the Alabama HOSA event projects</w:t>
      </w:r>
      <w:r w:rsidR="00915C13">
        <w:t xml:space="preserve"> for the recognition events (on the AL HOSA weblink look under SLC/AL HOSA Recognition Awards)</w:t>
      </w:r>
      <w:r>
        <w:t>:</w:t>
      </w:r>
    </w:p>
    <w:p w14:paraId="748949EC" w14:textId="77777777" w:rsidR="00915C13" w:rsidRPr="007A3AC8" w:rsidRDefault="009E5941" w:rsidP="00915C13">
      <w:pPr>
        <w:pStyle w:val="ListParagraph"/>
        <w:numPr>
          <w:ilvl w:val="2"/>
          <w:numId w:val="5"/>
        </w:numPr>
      </w:pPr>
      <w:r w:rsidRPr="007A3AC8">
        <w:t xml:space="preserve">Banner Parade </w:t>
      </w:r>
      <w:hyperlink r:id="rId21" w:history="1">
        <w:r w:rsidR="00915C13" w:rsidRPr="007A3AC8">
          <w:rPr>
            <w:rStyle w:val="Hyperlink"/>
          </w:rPr>
          <w:t>https://www.alabamahosa.org/resources/</w:t>
        </w:r>
      </w:hyperlink>
    </w:p>
    <w:p w14:paraId="33F2BCC8" w14:textId="77777777" w:rsidR="00915C13" w:rsidRPr="007A3AC8" w:rsidRDefault="009E5941" w:rsidP="00915C13">
      <w:pPr>
        <w:pStyle w:val="ListParagraph"/>
        <w:numPr>
          <w:ilvl w:val="2"/>
          <w:numId w:val="5"/>
        </w:numPr>
      </w:pPr>
      <w:r w:rsidRPr="007A3AC8">
        <w:t>Pin Desig</w:t>
      </w:r>
      <w:r w:rsidR="00915C13" w:rsidRPr="007A3AC8">
        <w:t xml:space="preserve">n </w:t>
      </w:r>
      <w:hyperlink r:id="rId22" w:history="1">
        <w:r w:rsidR="00915C13" w:rsidRPr="007A3AC8">
          <w:rPr>
            <w:rStyle w:val="Hyperlink"/>
          </w:rPr>
          <w:t>https://www.alabamahosa.org/resources/</w:t>
        </w:r>
      </w:hyperlink>
    </w:p>
    <w:p w14:paraId="39BF3397" w14:textId="783F6AD7" w:rsidR="009E5941" w:rsidRPr="007A3AC8" w:rsidRDefault="009E5941" w:rsidP="00915C13">
      <w:pPr>
        <w:pStyle w:val="ListParagraph"/>
        <w:numPr>
          <w:ilvl w:val="2"/>
          <w:numId w:val="5"/>
        </w:numPr>
      </w:pPr>
      <w:r w:rsidRPr="007A3AC8">
        <w:t>HOSA Happenings Newsletter</w:t>
      </w:r>
      <w:r w:rsidR="007125E0" w:rsidRPr="007A3AC8">
        <w:t xml:space="preserve"> </w:t>
      </w:r>
      <w:hyperlink r:id="rId23" w:history="1">
        <w:r w:rsidR="007125E0" w:rsidRPr="007A3AC8">
          <w:rPr>
            <w:rStyle w:val="Hyperlink"/>
          </w:rPr>
          <w:t>http://www.hosa.org/guidelines</w:t>
        </w:r>
      </w:hyperlink>
      <w:r w:rsidR="007125E0" w:rsidRPr="007A3AC8">
        <w:t xml:space="preserve"> </w:t>
      </w:r>
    </w:p>
    <w:p w14:paraId="485CF64B" w14:textId="22FF5774" w:rsidR="009E5941" w:rsidRPr="007A3AC8" w:rsidRDefault="009E5941" w:rsidP="007125E0">
      <w:pPr>
        <w:pStyle w:val="ListParagraph"/>
        <w:numPr>
          <w:ilvl w:val="2"/>
          <w:numId w:val="5"/>
        </w:numPr>
      </w:pPr>
      <w:r w:rsidRPr="007A3AC8">
        <w:t>BJSA or NSP</w:t>
      </w:r>
      <w:r w:rsidR="007125E0" w:rsidRPr="007A3AC8">
        <w:t xml:space="preserve"> </w:t>
      </w:r>
      <w:hyperlink r:id="rId24" w:history="1">
        <w:r w:rsidR="007125E0" w:rsidRPr="007A3AC8">
          <w:rPr>
            <w:rStyle w:val="Hyperlink"/>
          </w:rPr>
          <w:t>http://www.hosa.org/guidelines</w:t>
        </w:r>
      </w:hyperlink>
      <w:r w:rsidR="007125E0" w:rsidRPr="007A3AC8">
        <w:t xml:space="preserve"> </w:t>
      </w:r>
    </w:p>
    <w:p w14:paraId="62371E58" w14:textId="44048B9E" w:rsidR="00915C13" w:rsidRPr="007A3AC8" w:rsidRDefault="003C6A99" w:rsidP="00915C13">
      <w:pPr>
        <w:pStyle w:val="ListParagraph"/>
        <w:numPr>
          <w:ilvl w:val="2"/>
          <w:numId w:val="5"/>
        </w:numPr>
      </w:pPr>
      <w:r w:rsidRPr="007A3AC8">
        <w:t>HOSA Spotlight</w:t>
      </w:r>
      <w:r w:rsidR="009E5941" w:rsidRPr="007A3AC8">
        <w:t xml:space="preserve"> activities</w:t>
      </w:r>
      <w:r w:rsidR="00915C13" w:rsidRPr="007A3AC8">
        <w:t xml:space="preserve"> </w:t>
      </w:r>
      <w:hyperlink r:id="rId25" w:history="1">
        <w:r w:rsidR="00915C13" w:rsidRPr="007A3AC8">
          <w:rPr>
            <w:rStyle w:val="Hyperlink"/>
          </w:rPr>
          <w:t>https://www.alabamahosa.org/resources/</w:t>
        </w:r>
      </w:hyperlink>
    </w:p>
    <w:p w14:paraId="06421843" w14:textId="408FBB55" w:rsidR="009840BA" w:rsidRPr="007A3AC8" w:rsidRDefault="009840BA" w:rsidP="00915C13">
      <w:pPr>
        <w:pStyle w:val="ListParagraph"/>
        <w:numPr>
          <w:ilvl w:val="1"/>
          <w:numId w:val="5"/>
        </w:numPr>
      </w:pPr>
      <w:r w:rsidRPr="007A3AC8">
        <w:t>Provide a health screening for the other students/teachers/ etc.</w:t>
      </w:r>
    </w:p>
    <w:p w14:paraId="30A97B96" w14:textId="66622AF1" w:rsidR="009840BA" w:rsidRDefault="009840BA" w:rsidP="009840BA">
      <w:pPr>
        <w:pStyle w:val="ListParagraph"/>
        <w:numPr>
          <w:ilvl w:val="1"/>
          <w:numId w:val="5"/>
        </w:numPr>
      </w:pPr>
      <w:r>
        <w:t>Take your students to the 5</w:t>
      </w:r>
      <w:r w:rsidRPr="009840BA">
        <w:rPr>
          <w:vertAlign w:val="superscript"/>
        </w:rPr>
        <w:t>th</w:t>
      </w:r>
      <w:r>
        <w:t xml:space="preserve"> grade </w:t>
      </w:r>
      <w:r w:rsidR="00F06946">
        <w:t>classes</w:t>
      </w:r>
      <w:r w:rsidR="00C14E49">
        <w:t xml:space="preserve"> and teach about “</w:t>
      </w:r>
      <w:r w:rsidR="00B043BD">
        <w:t xml:space="preserve">Oral Health through American </w:t>
      </w:r>
      <w:proofErr w:type="spellStart"/>
      <w:r w:rsidR="00B043BD">
        <w:t>Toothfairy</w:t>
      </w:r>
      <w:proofErr w:type="spellEnd"/>
      <w:r>
        <w:t>” or “Germ safety”</w:t>
      </w:r>
      <w:r w:rsidR="000968B9">
        <w:t xml:space="preserve"> or </w:t>
      </w:r>
      <w:r w:rsidR="00277DDF">
        <w:t>“Healthy Living”</w:t>
      </w:r>
      <w:r w:rsidR="000968B9">
        <w:t xml:space="preserve"> information</w:t>
      </w:r>
      <w:r w:rsidR="00277DDF">
        <w:t xml:space="preserve"> (any relevant topic approved by your admin)</w:t>
      </w:r>
    </w:p>
    <w:p w14:paraId="70F6FAA3" w14:textId="5670FDFC" w:rsidR="009840BA" w:rsidRDefault="00CB5125" w:rsidP="009840BA">
      <w:pPr>
        <w:pStyle w:val="ListParagraph"/>
        <w:numPr>
          <w:ilvl w:val="1"/>
          <w:numId w:val="5"/>
        </w:numPr>
      </w:pPr>
      <w:r>
        <w:t>Send</w:t>
      </w:r>
      <w:r w:rsidR="009840BA">
        <w:t xml:space="preserve"> goodie bags/cards/</w:t>
      </w:r>
      <w:r w:rsidR="00AA6ED5">
        <w:t>socks</w:t>
      </w:r>
      <w:r>
        <w:t xml:space="preserve"> to the local nursing home (if allowed due to COVID)</w:t>
      </w:r>
    </w:p>
    <w:p w14:paraId="4DFA348D" w14:textId="31F773AC" w:rsidR="00AA6ED5" w:rsidRDefault="00AA6ED5" w:rsidP="00AA6ED5">
      <w:pPr>
        <w:pStyle w:val="ListParagraph"/>
        <w:numPr>
          <w:ilvl w:val="2"/>
          <w:numId w:val="5"/>
        </w:numPr>
      </w:pPr>
      <w:r>
        <w:t>Get approval for gifts from the activit</w:t>
      </w:r>
      <w:r w:rsidR="00977221">
        <w:t xml:space="preserve">y </w:t>
      </w:r>
      <w:r>
        <w:t>director prior to collection</w:t>
      </w:r>
    </w:p>
    <w:p w14:paraId="12BEF073" w14:textId="77777777" w:rsidR="00AA6ED5" w:rsidRDefault="00AA6ED5" w:rsidP="00AA6ED5">
      <w:pPr>
        <w:pStyle w:val="ListParagraph"/>
        <w:numPr>
          <w:ilvl w:val="1"/>
          <w:numId w:val="5"/>
        </w:numPr>
      </w:pPr>
      <w:r>
        <w:t>Have speakers come in</w:t>
      </w:r>
    </w:p>
    <w:p w14:paraId="421B1C7B" w14:textId="77777777" w:rsidR="00AA6ED5" w:rsidRDefault="00AA6ED5" w:rsidP="00AA6ED5">
      <w:pPr>
        <w:pStyle w:val="ListParagraph"/>
        <w:numPr>
          <w:ilvl w:val="2"/>
          <w:numId w:val="5"/>
        </w:numPr>
      </w:pPr>
      <w:r>
        <w:t>College students in health occupation majors</w:t>
      </w:r>
    </w:p>
    <w:p w14:paraId="25207712" w14:textId="6C98C6BE" w:rsidR="00AA6ED5" w:rsidRDefault="00AA6ED5" w:rsidP="00AA6ED5">
      <w:pPr>
        <w:pStyle w:val="ListParagraph"/>
        <w:numPr>
          <w:ilvl w:val="2"/>
          <w:numId w:val="5"/>
        </w:numPr>
      </w:pPr>
      <w:r>
        <w:t>Local health professionals</w:t>
      </w:r>
      <w:r w:rsidR="000968B9">
        <w:t xml:space="preserve"> or </w:t>
      </w:r>
      <w:r w:rsidR="004D0E37">
        <w:t xml:space="preserve">your local </w:t>
      </w:r>
      <w:r w:rsidR="00D64232">
        <w:t xml:space="preserve">Be </w:t>
      </w:r>
      <w:r w:rsidR="00977221">
        <w:t>t</w:t>
      </w:r>
      <w:r w:rsidR="00D64232">
        <w:t xml:space="preserve">he Match </w:t>
      </w:r>
      <w:r w:rsidR="000968B9">
        <w:t>rep</w:t>
      </w:r>
      <w:r w:rsidR="004D0E37">
        <w:t>resentative</w:t>
      </w:r>
    </w:p>
    <w:p w14:paraId="6984C5F4" w14:textId="77777777" w:rsidR="00AA6ED5" w:rsidRDefault="00AA6ED5" w:rsidP="00AA6ED5">
      <w:pPr>
        <w:pStyle w:val="ListParagraph"/>
        <w:numPr>
          <w:ilvl w:val="2"/>
          <w:numId w:val="5"/>
        </w:numPr>
      </w:pPr>
      <w:r>
        <w:t>College admissions recruiters</w:t>
      </w:r>
    </w:p>
    <w:p w14:paraId="25AB085F" w14:textId="0A73B1D0" w:rsidR="00AA6ED5" w:rsidRDefault="00AA6ED5" w:rsidP="00277DDF">
      <w:pPr>
        <w:pStyle w:val="ListParagraph"/>
        <w:numPr>
          <w:ilvl w:val="2"/>
          <w:numId w:val="5"/>
        </w:numPr>
      </w:pPr>
      <w:r>
        <w:lastRenderedPageBreak/>
        <w:t>CURRENT STATE OFFICER</w:t>
      </w:r>
      <w:r w:rsidR="00277DDF">
        <w:t xml:space="preserve">  </w:t>
      </w:r>
      <w:hyperlink r:id="rId26" w:anchor="request" w:history="1">
        <w:r w:rsidR="00277DDF" w:rsidRPr="00241717">
          <w:rPr>
            <w:rStyle w:val="Hyperlink"/>
          </w:rPr>
          <w:t>http://www.alabamahosa.org/state-officers#request</w:t>
        </w:r>
      </w:hyperlink>
      <w:r w:rsidR="00277DDF">
        <w:t xml:space="preserve"> </w:t>
      </w:r>
    </w:p>
    <w:p w14:paraId="2D6CD91D" w14:textId="0F214605" w:rsidR="00AA6ED5" w:rsidRDefault="00AA6ED5" w:rsidP="009E5941">
      <w:pPr>
        <w:pStyle w:val="ListParagraph"/>
        <w:numPr>
          <w:ilvl w:val="1"/>
          <w:numId w:val="5"/>
        </w:numPr>
      </w:pPr>
      <w:r>
        <w:t>Have a proclamation signed by the mayor</w:t>
      </w:r>
      <w:r w:rsidR="002D486A">
        <w:t>/superintendent</w:t>
      </w:r>
      <w:r>
        <w:t xml:space="preserve"> declaring National </w:t>
      </w:r>
      <w:r w:rsidR="004D0E37">
        <w:t>HOSA</w:t>
      </w:r>
      <w:r>
        <w:t xml:space="preserve"> Week</w:t>
      </w:r>
      <w:r w:rsidR="00B043BD">
        <w:t xml:space="preserve"> </w:t>
      </w:r>
    </w:p>
    <w:p w14:paraId="43D1F4A4" w14:textId="77777777" w:rsidR="00AA6ED5" w:rsidRDefault="00AA6ED5" w:rsidP="00AA6ED5">
      <w:pPr>
        <w:pStyle w:val="ListParagraph"/>
        <w:numPr>
          <w:ilvl w:val="2"/>
          <w:numId w:val="5"/>
        </w:numPr>
      </w:pPr>
      <w:r>
        <w:t>Notify the paper or take pictures and send the article</w:t>
      </w:r>
    </w:p>
    <w:p w14:paraId="68A31FE0" w14:textId="752C6727" w:rsidR="00AA6ED5" w:rsidRDefault="00AA6ED5" w:rsidP="00AA6ED5">
      <w:pPr>
        <w:pStyle w:val="ListParagraph"/>
        <w:numPr>
          <w:ilvl w:val="2"/>
          <w:numId w:val="5"/>
        </w:numPr>
      </w:pPr>
      <w:r>
        <w:t>Take officers to the mayor’s office for the signing/or have the mayor tour the campus and set up the photo op in your classroom</w:t>
      </w:r>
    </w:p>
    <w:p w14:paraId="437E2733" w14:textId="49074828" w:rsidR="007352D3" w:rsidRPr="0019472C" w:rsidRDefault="007352D3" w:rsidP="007352D3">
      <w:pPr>
        <w:pStyle w:val="ListParagraph"/>
        <w:numPr>
          <w:ilvl w:val="3"/>
          <w:numId w:val="5"/>
        </w:numPr>
      </w:pPr>
      <w:r w:rsidRPr="0019472C">
        <w:t xml:space="preserve">Proclamation: </w:t>
      </w:r>
      <w:hyperlink r:id="rId27" w:history="1">
        <w:r w:rsidR="0092294A">
          <w:rPr>
            <w:rStyle w:val="Hyperlink"/>
          </w:rPr>
          <w:t>2020 HOSA Week</w:t>
        </w:r>
      </w:hyperlink>
      <w:r w:rsidR="0092294A">
        <w:t xml:space="preserve"> </w:t>
      </w:r>
    </w:p>
    <w:p w14:paraId="550ACE95" w14:textId="77777777" w:rsidR="00AA6ED5" w:rsidRDefault="00AA6ED5" w:rsidP="00AA6ED5">
      <w:pPr>
        <w:pStyle w:val="ListParagraph"/>
        <w:numPr>
          <w:ilvl w:val="1"/>
          <w:numId w:val="5"/>
        </w:numPr>
      </w:pPr>
      <w:r>
        <w:t>Have a scheduled “Pay it Forward” day</w:t>
      </w:r>
    </w:p>
    <w:p w14:paraId="1AA40DC9" w14:textId="42CB5896" w:rsidR="00AA6ED5" w:rsidRDefault="00AA6ED5" w:rsidP="00AA6ED5">
      <w:pPr>
        <w:pStyle w:val="ListParagraph"/>
        <w:numPr>
          <w:ilvl w:val="2"/>
          <w:numId w:val="5"/>
        </w:numPr>
      </w:pPr>
      <w:r>
        <w:t xml:space="preserve">Create “you’ve been touched by </w:t>
      </w:r>
      <w:r w:rsidR="004D0E37">
        <w:t>HOSA</w:t>
      </w:r>
      <w:r>
        <w:t xml:space="preserve"> today” slips</w:t>
      </w:r>
      <w:r w:rsidR="00FB07BB">
        <w:t>, print on business card paper</w:t>
      </w:r>
    </w:p>
    <w:p w14:paraId="22B1A1D3" w14:textId="77777777" w:rsidR="00AA6ED5" w:rsidRDefault="00AA6ED5" w:rsidP="00AA6ED5">
      <w:pPr>
        <w:pStyle w:val="ListParagraph"/>
        <w:numPr>
          <w:ilvl w:val="2"/>
          <w:numId w:val="5"/>
        </w:numPr>
      </w:pPr>
      <w:r>
        <w:t>Leave or hand out these slips when doing an act of kindness for another</w:t>
      </w:r>
    </w:p>
    <w:p w14:paraId="1399F246" w14:textId="23877989" w:rsidR="00AA6ED5" w:rsidRDefault="00AA6ED5" w:rsidP="00AA6ED5">
      <w:pPr>
        <w:pStyle w:val="ListParagraph"/>
        <w:numPr>
          <w:ilvl w:val="2"/>
          <w:numId w:val="5"/>
        </w:numPr>
      </w:pPr>
      <w:r>
        <w:t>Have the students discuss the acts of kindness they performed, how it affected t</w:t>
      </w:r>
      <w:r w:rsidR="009E5941">
        <w:t>he</w:t>
      </w:r>
      <w:r>
        <w:t xml:space="preserve"> person they were kind to, and how they felt themselves.</w:t>
      </w:r>
    </w:p>
    <w:p w14:paraId="13F01A02" w14:textId="77777777" w:rsidR="00AA6ED5" w:rsidRDefault="00E3533D" w:rsidP="00AA6ED5">
      <w:pPr>
        <w:pStyle w:val="ListParagraph"/>
        <w:numPr>
          <w:ilvl w:val="2"/>
          <w:numId w:val="5"/>
        </w:numPr>
      </w:pPr>
      <w:r>
        <w:t>Encourage them to seek out the students most in need of kindness</w:t>
      </w:r>
    </w:p>
    <w:p w14:paraId="7D228980" w14:textId="74E0CFA1" w:rsidR="00E3533D" w:rsidRDefault="00FE6C44" w:rsidP="008B2F9B">
      <w:pPr>
        <w:pStyle w:val="Heading1"/>
        <w:numPr>
          <w:ilvl w:val="0"/>
          <w:numId w:val="1"/>
        </w:numPr>
      </w:pPr>
      <w:r>
        <w:t>Prepare your</w:t>
      </w:r>
      <w:r w:rsidR="008B2F9B">
        <w:t xml:space="preserve"> students for </w:t>
      </w:r>
      <w:r w:rsidR="00D54836">
        <w:t xml:space="preserve">the </w:t>
      </w:r>
      <w:r w:rsidR="00B141BD">
        <w:t>V</w:t>
      </w:r>
      <w:r w:rsidR="00D54836">
        <w:t xml:space="preserve">irtual </w:t>
      </w:r>
      <w:r w:rsidR="008B2F9B">
        <w:t>JLDC</w:t>
      </w:r>
    </w:p>
    <w:p w14:paraId="3A3C2290" w14:textId="14E9FABF" w:rsidR="00D54836" w:rsidRDefault="00D54836" w:rsidP="00D54836">
      <w:r>
        <w:tab/>
        <w:t xml:space="preserve">A. First </w:t>
      </w:r>
      <w:r w:rsidR="00E9205C">
        <w:t xml:space="preserve">(early) </w:t>
      </w:r>
      <w:r>
        <w:t>registration deadline is Oct 16</w:t>
      </w:r>
      <w:r w:rsidRPr="00D54836">
        <w:rPr>
          <w:vertAlign w:val="superscript"/>
        </w:rPr>
        <w:t>th</w:t>
      </w:r>
      <w:r>
        <w:t xml:space="preserve"> </w:t>
      </w:r>
      <w:r w:rsidR="00DF5D95">
        <w:t xml:space="preserve">to receive your </w:t>
      </w:r>
      <w:r w:rsidR="00490409">
        <w:t>chapter swag box prior to JLDC</w:t>
      </w:r>
    </w:p>
    <w:p w14:paraId="48DF72E2" w14:textId="6F453724" w:rsidR="008012F2" w:rsidRDefault="008012F2" w:rsidP="00D54836">
      <w:r>
        <w:tab/>
      </w:r>
      <w:r w:rsidR="007503CE">
        <w:tab/>
        <w:t xml:space="preserve">a. </w:t>
      </w:r>
      <w:r w:rsidR="009D2DE0">
        <w:t xml:space="preserve">Flat $250 fee for your </w:t>
      </w:r>
      <w:r w:rsidR="008B0563">
        <w:t xml:space="preserve">entire </w:t>
      </w:r>
      <w:r w:rsidR="009D2DE0">
        <w:t xml:space="preserve">chapter to have </w:t>
      </w:r>
      <w:r w:rsidR="007503CE">
        <w:t>access</w:t>
      </w:r>
    </w:p>
    <w:p w14:paraId="4D616467" w14:textId="35B5170E" w:rsidR="00E9205C" w:rsidRDefault="00E9205C" w:rsidP="00D54836">
      <w:r>
        <w:tab/>
      </w:r>
      <w:r>
        <w:tab/>
        <w:t xml:space="preserve">b. Regular registration deadline </w:t>
      </w:r>
      <w:r w:rsidR="00A346AD">
        <w:t xml:space="preserve">is </w:t>
      </w:r>
      <w:r>
        <w:t>Oct 30</w:t>
      </w:r>
      <w:r w:rsidRPr="00460460">
        <w:rPr>
          <w:vertAlign w:val="superscript"/>
        </w:rPr>
        <w:t>th</w:t>
      </w:r>
      <w:r w:rsidR="00460460">
        <w:t>- will receive</w:t>
      </w:r>
      <w:r w:rsidR="001A575A">
        <w:t xml:space="preserve"> swag box after Nov 5</w:t>
      </w:r>
      <w:r w:rsidR="001A575A" w:rsidRPr="001A575A">
        <w:rPr>
          <w:vertAlign w:val="superscript"/>
        </w:rPr>
        <w:t>th</w:t>
      </w:r>
      <w:r w:rsidR="001A575A">
        <w:t xml:space="preserve"> </w:t>
      </w:r>
    </w:p>
    <w:p w14:paraId="03023017" w14:textId="0BF3B518" w:rsidR="001A575A" w:rsidRDefault="001A575A" w:rsidP="00D54836">
      <w:r>
        <w:tab/>
      </w:r>
      <w:r>
        <w:tab/>
        <w:t>c. Late registration</w:t>
      </w:r>
      <w:r w:rsidR="00E11A31">
        <w:t xml:space="preserve"> </w:t>
      </w:r>
      <w:r w:rsidR="00A32001">
        <w:t>deadline is Nov 6</w:t>
      </w:r>
      <w:r w:rsidR="00A32001" w:rsidRPr="00A32001">
        <w:rPr>
          <w:vertAlign w:val="superscript"/>
        </w:rPr>
        <w:t>th</w:t>
      </w:r>
      <w:r w:rsidR="00A32001">
        <w:t xml:space="preserve"> </w:t>
      </w:r>
    </w:p>
    <w:p w14:paraId="02E50876" w14:textId="5FA6F42F" w:rsidR="007503CE" w:rsidRDefault="007503CE" w:rsidP="00D54836">
      <w:r>
        <w:tab/>
      </w:r>
      <w:r>
        <w:tab/>
      </w:r>
      <w:r w:rsidR="00556C77">
        <w:t>d</w:t>
      </w:r>
      <w:r>
        <w:t xml:space="preserve">. See </w:t>
      </w:r>
      <w:r w:rsidRPr="007503CE">
        <w:rPr>
          <w:highlight w:val="green"/>
        </w:rPr>
        <w:t>attached registration guide</w:t>
      </w:r>
      <w:r>
        <w:t xml:space="preserve"> for full details </w:t>
      </w:r>
    </w:p>
    <w:p w14:paraId="6C26CB78" w14:textId="72D96705" w:rsidR="007503CE" w:rsidRDefault="007503CE" w:rsidP="00D54836">
      <w:r>
        <w:tab/>
      </w:r>
      <w:r w:rsidR="00A32001">
        <w:t xml:space="preserve">B. Registered </w:t>
      </w:r>
      <w:r w:rsidR="00822D7B">
        <w:t xml:space="preserve">advisors have access to JLDC content </w:t>
      </w:r>
      <w:r w:rsidR="00BA687B">
        <w:t xml:space="preserve">the whole month of Nov so you can </w:t>
      </w:r>
      <w:r w:rsidR="00BA687B">
        <w:tab/>
      </w:r>
      <w:r w:rsidR="00BA687B">
        <w:tab/>
      </w:r>
      <w:r w:rsidR="00BA687B">
        <w:tab/>
        <w:t xml:space="preserve">incorporate </w:t>
      </w:r>
      <w:r w:rsidR="00CA348E">
        <w:t xml:space="preserve">it into your classes as you </w:t>
      </w:r>
      <w:r w:rsidR="00556C77">
        <w:t>see fit</w:t>
      </w:r>
    </w:p>
    <w:p w14:paraId="376E2273" w14:textId="6BBF362C" w:rsidR="00612276" w:rsidRDefault="00612276" w:rsidP="00D54836">
      <w:r>
        <w:t xml:space="preserve">               C. </w:t>
      </w:r>
      <w:r w:rsidR="00415596">
        <w:t>CTE+</w:t>
      </w:r>
      <w:r>
        <w:t>CTSO</w:t>
      </w:r>
      <w:r w:rsidR="00415596">
        <w:t xml:space="preserve"> Sessions will host HOSA specific content for your students</w:t>
      </w:r>
    </w:p>
    <w:p w14:paraId="43A6658C" w14:textId="0BFBFA52" w:rsidR="008B2F9B" w:rsidRDefault="00CA348E" w:rsidP="00C11110">
      <w:r>
        <w:tab/>
      </w:r>
      <w:r>
        <w:tab/>
      </w:r>
      <w:r w:rsidR="003B6CC9">
        <w:t>a</w:t>
      </w:r>
      <w:r>
        <w:t xml:space="preserve">. All content can be accessed as </w:t>
      </w:r>
      <w:r w:rsidR="00513641">
        <w:t>the scheduled events occur</w:t>
      </w:r>
      <w:r w:rsidR="002D0B12">
        <w:t>/go liv</w:t>
      </w:r>
      <w:r w:rsidR="00C11110">
        <w:t>e</w:t>
      </w:r>
    </w:p>
    <w:p w14:paraId="5CBEE538" w14:textId="5D88A6FF" w:rsidR="00FC54F9" w:rsidRPr="00C11110" w:rsidRDefault="00FC54F9" w:rsidP="00C11110">
      <w:r>
        <w:tab/>
      </w:r>
      <w:r>
        <w:tab/>
        <w:t>b. Learn more about how to incorporate our new National Service Project</w:t>
      </w:r>
    </w:p>
    <w:p w14:paraId="4CFD7740" w14:textId="7D93BB8E" w:rsidR="008B2F9B" w:rsidRPr="00C11110" w:rsidRDefault="00C11110" w:rsidP="00C52FF4">
      <w:pPr>
        <w:ind w:left="720"/>
      </w:pPr>
      <w:r w:rsidRPr="00C11110">
        <w:t xml:space="preserve">D. </w:t>
      </w:r>
      <w:r w:rsidR="008B2F9B" w:rsidRPr="00C11110">
        <w:t xml:space="preserve">Visit the </w:t>
      </w:r>
      <w:r w:rsidR="003B6CC9">
        <w:t>JLDC</w:t>
      </w:r>
      <w:r w:rsidR="00FC1FBA">
        <w:t xml:space="preserve"> </w:t>
      </w:r>
      <w:r w:rsidR="008B2F9B" w:rsidRPr="00C11110">
        <w:t xml:space="preserve">website </w:t>
      </w:r>
      <w:r w:rsidR="00C52FF4">
        <w:t xml:space="preserve">for all the need to know info at </w:t>
      </w:r>
      <w:hyperlink r:id="rId28" w:history="1">
        <w:r w:rsidR="00C52FF4" w:rsidRPr="002A7C84">
          <w:rPr>
            <w:rStyle w:val="Hyperlink"/>
          </w:rPr>
          <w:t>http://alabamajldc.org/</w:t>
        </w:r>
      </w:hyperlink>
      <w:r w:rsidR="00FB07BB" w:rsidRPr="00C11110">
        <w:t xml:space="preserve"> </w:t>
      </w:r>
    </w:p>
    <w:p w14:paraId="1901A784" w14:textId="33E323EA" w:rsidR="007A3AC8" w:rsidRDefault="004D65A8" w:rsidP="00731FEB">
      <w:pPr>
        <w:pStyle w:val="Heading1"/>
      </w:pPr>
      <w:r>
        <w:t>9</w:t>
      </w:r>
      <w:r w:rsidR="00731FEB">
        <w:t xml:space="preserve">. </w:t>
      </w:r>
      <w:r w:rsidR="007A3AC8">
        <w:t>Useful Information/Updates from our state advisor management conference</w:t>
      </w:r>
    </w:p>
    <w:p w14:paraId="1E00F7CE" w14:textId="08FFF635" w:rsidR="007A3AC8" w:rsidRPr="002E5465" w:rsidRDefault="007A3AC8" w:rsidP="007A3AC8">
      <w:pPr>
        <w:pStyle w:val="ListParagraph"/>
        <w:numPr>
          <w:ilvl w:val="0"/>
          <w:numId w:val="13"/>
        </w:numPr>
      </w:pPr>
      <w:r>
        <w:t xml:space="preserve">An array of helpful resources for all advisors: </w:t>
      </w:r>
      <w:hyperlink r:id="rId29" w:history="1">
        <w:r w:rsidR="002A3336" w:rsidRPr="00CB7B56">
          <w:rPr>
            <w:rStyle w:val="Hyperlink"/>
          </w:rPr>
          <w:t>http://www.hosa.org/LocalAdvisor</w:t>
        </w:r>
      </w:hyperlink>
      <w:r w:rsidR="002A3336">
        <w:t xml:space="preserve"> </w:t>
      </w:r>
    </w:p>
    <w:p w14:paraId="3865D806" w14:textId="77777777" w:rsidR="00134F2F" w:rsidRDefault="002E5465" w:rsidP="00134F2F">
      <w:pPr>
        <w:pStyle w:val="ListParagraph"/>
        <w:numPr>
          <w:ilvl w:val="0"/>
          <w:numId w:val="13"/>
        </w:numPr>
      </w:pPr>
      <w:r>
        <w:t>Students will not be required to show guidelines at SLC</w:t>
      </w:r>
      <w:r w:rsidR="00CF64E5">
        <w:t>,</w:t>
      </w:r>
      <w:r>
        <w:t xml:space="preserve"> but we </w:t>
      </w:r>
      <w:r w:rsidR="00130D77">
        <w:t>all</w:t>
      </w:r>
      <w:r>
        <w:t xml:space="preserve"> know how important it is that they know them!</w:t>
      </w:r>
    </w:p>
    <w:p w14:paraId="57590E2C" w14:textId="3491714D" w:rsidR="00FB48D0" w:rsidRPr="00134F2F" w:rsidRDefault="003075AB" w:rsidP="00134F2F">
      <w:pPr>
        <w:pStyle w:val="ListParagraph"/>
        <w:numPr>
          <w:ilvl w:val="0"/>
          <w:numId w:val="13"/>
        </w:numPr>
      </w:pPr>
      <w:proofErr w:type="spellStart"/>
      <w:r>
        <w:t>Tallo</w:t>
      </w:r>
      <w:proofErr w:type="spellEnd"/>
      <w:r>
        <w:t xml:space="preserve"> will now have ILC opportunities that are separate than our AL HOSA opportunities so SLC </w:t>
      </w:r>
      <w:r w:rsidR="003B6CC9">
        <w:t>finalists</w:t>
      </w:r>
      <w:r>
        <w:t xml:space="preserve"> will all have to re-upload to an ILC opportunity in the non-testing events during the timeframe of April 15</w:t>
      </w:r>
      <w:r w:rsidRPr="00134F2F">
        <w:rPr>
          <w:vertAlign w:val="superscript"/>
        </w:rPr>
        <w:t>th</w:t>
      </w:r>
      <w:r>
        <w:t>-May</w:t>
      </w:r>
      <w:r w:rsidR="00A56DF5">
        <w:t xml:space="preserve"> </w:t>
      </w:r>
      <w:r>
        <w:t>15</w:t>
      </w:r>
      <w:r w:rsidR="00A56DF5" w:rsidRPr="00134F2F">
        <w:rPr>
          <w:vertAlign w:val="superscript"/>
        </w:rPr>
        <w:t>th</w:t>
      </w:r>
      <w:r w:rsidR="007541C8">
        <w:t>.</w:t>
      </w:r>
      <w:r w:rsidR="00A56DF5">
        <w:t xml:space="preserve"> </w:t>
      </w:r>
    </w:p>
    <w:p w14:paraId="50FA1684" w14:textId="641A6A0E" w:rsidR="003075AB" w:rsidRPr="00A56DF5" w:rsidRDefault="00FB48D0" w:rsidP="00FB48D0">
      <w:pPr>
        <w:pStyle w:val="ListParagraph"/>
        <w:ind w:left="1080"/>
        <w:rPr>
          <w:highlight w:val="green"/>
        </w:rPr>
      </w:pPr>
      <w:proofErr w:type="spellStart"/>
      <w:r>
        <w:t>i</w:t>
      </w:r>
      <w:proofErr w:type="spellEnd"/>
      <w:r>
        <w:t xml:space="preserve">. </w:t>
      </w:r>
      <w:r w:rsidR="00A56DF5" w:rsidRPr="00A56DF5">
        <w:rPr>
          <w:highlight w:val="green"/>
        </w:rPr>
        <w:t>See revised AL HOSA Important Dates Doc attached</w:t>
      </w:r>
    </w:p>
    <w:p w14:paraId="22836E1C" w14:textId="4F024A05" w:rsidR="007541C8" w:rsidRDefault="002D4A4E" w:rsidP="007541C8">
      <w:pPr>
        <w:pStyle w:val="ListParagraph"/>
        <w:ind w:left="1080"/>
      </w:pPr>
      <w:r>
        <w:lastRenderedPageBreak/>
        <w:t>i</w:t>
      </w:r>
      <w:r w:rsidR="00FB48D0">
        <w:t>i</w:t>
      </w:r>
      <w:r w:rsidR="003B6CC9">
        <w:t>. Middle</w:t>
      </w:r>
      <w:r w:rsidR="007541C8">
        <w:t xml:space="preserve"> School finalists will have new </w:t>
      </w:r>
      <w:r w:rsidR="003B6CC9">
        <w:t>Wufoo</w:t>
      </w:r>
      <w:r w:rsidR="007541C8">
        <w:t xml:space="preserve"> forms to upload to for ILC usage </w:t>
      </w:r>
    </w:p>
    <w:p w14:paraId="4C675FB6" w14:textId="4DABF5EC" w:rsidR="001021A0" w:rsidRDefault="001021A0" w:rsidP="007541C8">
      <w:pPr>
        <w:pStyle w:val="ListParagraph"/>
        <w:ind w:left="1080"/>
      </w:pPr>
      <w:r>
        <w:t>ii</w:t>
      </w:r>
      <w:r w:rsidR="00FB48D0">
        <w:t>i</w:t>
      </w:r>
      <w:r>
        <w:t>. Files that are uploaded should be named correctly as per the guidelines</w:t>
      </w:r>
    </w:p>
    <w:p w14:paraId="0F10100F" w14:textId="0F557647" w:rsidR="00495B51" w:rsidRPr="00211D37" w:rsidRDefault="006F14AA" w:rsidP="007541C8">
      <w:pPr>
        <w:pStyle w:val="ListParagraph"/>
        <w:ind w:left="1080"/>
        <w:rPr>
          <w:b/>
          <w:bCs/>
        </w:rPr>
      </w:pPr>
      <w:r>
        <w:tab/>
      </w:r>
      <w:r w:rsidR="00887865">
        <w:t xml:space="preserve">From </w:t>
      </w:r>
      <w:r w:rsidR="006B2DB7">
        <w:t xml:space="preserve">the </w:t>
      </w:r>
      <w:r w:rsidR="00887865">
        <w:t xml:space="preserve">guidelines- </w:t>
      </w:r>
      <w:r w:rsidR="00495B51" w:rsidRPr="00211D37">
        <w:rPr>
          <w:b/>
          <w:bCs/>
        </w:rPr>
        <w:t xml:space="preserve">Name of file MUST read: school </w:t>
      </w:r>
      <w:proofErr w:type="spellStart"/>
      <w:r w:rsidR="00495B51" w:rsidRPr="00211D37">
        <w:rPr>
          <w:b/>
          <w:bCs/>
        </w:rPr>
        <w:t>name.state</w:t>
      </w:r>
      <w:proofErr w:type="spellEnd"/>
      <w:r w:rsidR="00495B51" w:rsidRPr="00211D37">
        <w:rPr>
          <w:b/>
          <w:bCs/>
        </w:rPr>
        <w:t>/</w:t>
      </w:r>
      <w:proofErr w:type="spellStart"/>
      <w:r w:rsidR="00495B51" w:rsidRPr="00211D37">
        <w:rPr>
          <w:b/>
          <w:bCs/>
        </w:rPr>
        <w:t>association.member</w:t>
      </w:r>
      <w:proofErr w:type="spellEnd"/>
      <w:r w:rsidR="00495B51" w:rsidRPr="00211D37">
        <w:rPr>
          <w:b/>
          <w:bCs/>
        </w:rPr>
        <w:t xml:space="preserve"> </w:t>
      </w:r>
      <w:r>
        <w:rPr>
          <w:b/>
          <w:bCs/>
        </w:rPr>
        <w:tab/>
      </w:r>
      <w:proofErr w:type="gramStart"/>
      <w:r w:rsidR="00495B51" w:rsidRPr="00211D37">
        <w:rPr>
          <w:b/>
          <w:bCs/>
        </w:rPr>
        <w:t>name.ILC</w:t>
      </w:r>
      <w:proofErr w:type="gramEnd"/>
      <w:r w:rsidR="00495B51" w:rsidRPr="00211D37">
        <w:rPr>
          <w:b/>
          <w:bCs/>
        </w:rPr>
        <w:t>2021</w:t>
      </w:r>
    </w:p>
    <w:p w14:paraId="2A7CF986" w14:textId="432C3366" w:rsidR="00887865" w:rsidRDefault="00887865" w:rsidP="007541C8">
      <w:pPr>
        <w:pStyle w:val="ListParagraph"/>
        <w:ind w:left="1080"/>
      </w:pPr>
      <w:r>
        <w:t xml:space="preserve"> </w:t>
      </w:r>
      <w:r w:rsidR="00446DF7">
        <w:t>i</w:t>
      </w:r>
      <w:r w:rsidR="006F14AA">
        <w:t>v</w:t>
      </w:r>
      <w:r w:rsidR="00446DF7">
        <w:t xml:space="preserve">. It is fine to name it SLC for the AL submission </w:t>
      </w:r>
      <w:r w:rsidR="006B2DB7">
        <w:t xml:space="preserve">or SQE, instead of ILC. Just know you will have to re-upload to the ILC </w:t>
      </w:r>
      <w:proofErr w:type="spellStart"/>
      <w:r w:rsidR="006B2DB7">
        <w:t>Tallo</w:t>
      </w:r>
      <w:proofErr w:type="spellEnd"/>
      <w:r w:rsidR="006B2DB7">
        <w:t xml:space="preserve"> opportunity for ILC finalists and it should be named accordingly for it.</w:t>
      </w:r>
    </w:p>
    <w:p w14:paraId="4FD149C0" w14:textId="76DCF797" w:rsidR="002E5465" w:rsidRDefault="002E5465" w:rsidP="007A3AC8">
      <w:pPr>
        <w:pStyle w:val="ListParagraph"/>
        <w:numPr>
          <w:ilvl w:val="0"/>
          <w:numId w:val="13"/>
        </w:numPr>
      </w:pPr>
      <w:r>
        <w:t xml:space="preserve">National HOSA is implementing a “Standards of Excellence” program to motivate all chartered associations to perform </w:t>
      </w:r>
      <w:r w:rsidR="00CF64E5">
        <w:t>at a high level of service</w:t>
      </w:r>
    </w:p>
    <w:p w14:paraId="74B0D3BF" w14:textId="18CB8C96" w:rsidR="00CF64E5" w:rsidRDefault="00CF64E5" w:rsidP="007A3AC8">
      <w:pPr>
        <w:pStyle w:val="ListParagraph"/>
        <w:numPr>
          <w:ilvl w:val="0"/>
          <w:numId w:val="13"/>
        </w:numPr>
      </w:pPr>
      <w:r>
        <w:t xml:space="preserve">Remember to promote alumni membership by getting </w:t>
      </w:r>
      <w:r w:rsidR="002D4A4E">
        <w:t>all</w:t>
      </w:r>
      <w:r>
        <w:t xml:space="preserve"> your seniors registered as alumni. Reach out to former members to register as alumni! </w:t>
      </w:r>
      <w:hyperlink r:id="rId30" w:history="1">
        <w:r w:rsidRPr="00CF64E5">
          <w:rPr>
            <w:color w:val="0000FF"/>
            <w:u w:val="single"/>
          </w:rPr>
          <w:t>http://www.hosa.org/alumni</w:t>
        </w:r>
      </w:hyperlink>
    </w:p>
    <w:p w14:paraId="3071D554" w14:textId="055AD32D" w:rsidR="002E5465" w:rsidRDefault="00EB380E" w:rsidP="00C002FC">
      <w:pPr>
        <w:pStyle w:val="ListParagraph"/>
        <w:numPr>
          <w:ilvl w:val="0"/>
          <w:numId w:val="13"/>
        </w:numPr>
      </w:pPr>
      <w:r>
        <w:t>Continue to be</w:t>
      </w:r>
      <w:r w:rsidR="00CF64E5">
        <w:t xml:space="preserve"> on the lookout </w:t>
      </w:r>
      <w:r w:rsidR="00D560D1">
        <w:t xml:space="preserve">for </w:t>
      </w:r>
      <w:r w:rsidR="00CF64E5">
        <w:t>upcoming HOSA TALL program</w:t>
      </w:r>
      <w:r>
        <w:t xml:space="preserve"> opportun</w:t>
      </w:r>
      <w:r w:rsidR="00C002FC">
        <w:t>ities</w:t>
      </w:r>
      <w:r w:rsidR="00CF64E5">
        <w:t>: Training for Advisors at the Local Level</w:t>
      </w:r>
    </w:p>
    <w:p w14:paraId="3E19D97F" w14:textId="3DAD9E3A" w:rsidR="00086C8C" w:rsidRDefault="00091538" w:rsidP="00086C8C">
      <w:pPr>
        <w:pStyle w:val="ListParagraph"/>
        <w:numPr>
          <w:ilvl w:val="0"/>
          <w:numId w:val="13"/>
        </w:numPr>
        <w:rPr>
          <w:rStyle w:val="Hyperlink"/>
          <w:color w:val="auto"/>
          <w:u w:val="none"/>
        </w:rPr>
      </w:pPr>
      <w:r>
        <w:t xml:space="preserve">Need a HOSA </w:t>
      </w:r>
      <w:r w:rsidR="00130D77">
        <w:t>video?</w:t>
      </w:r>
      <w:r>
        <w:t xml:space="preserve"> </w:t>
      </w:r>
      <w:hyperlink r:id="rId31" w:history="1">
        <w:r w:rsidRPr="0045598A">
          <w:rPr>
            <w:rStyle w:val="Hyperlink"/>
          </w:rPr>
          <w:t>www.hosa.org/video</w:t>
        </w:r>
      </w:hyperlink>
      <w:r w:rsidR="00AA57FC">
        <w:rPr>
          <w:rStyle w:val="Hyperlink"/>
          <w:color w:val="auto"/>
          <w:u w:val="none"/>
        </w:rPr>
        <w:t>. This year’s ILC promo video is awesome!!</w:t>
      </w:r>
    </w:p>
    <w:p w14:paraId="489BF481" w14:textId="270B57CD" w:rsidR="00E66BCC" w:rsidRDefault="004147B9" w:rsidP="00086C8C">
      <w:pPr>
        <w:pStyle w:val="ListParagraph"/>
        <w:numPr>
          <w:ilvl w:val="0"/>
          <w:numId w:val="13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How to Best Experience </w:t>
      </w:r>
      <w:r w:rsidR="002B55E8">
        <w:rPr>
          <w:rStyle w:val="Hyperlink"/>
          <w:color w:val="auto"/>
          <w:u w:val="none"/>
        </w:rPr>
        <w:t>H</w:t>
      </w:r>
      <w:r>
        <w:rPr>
          <w:rStyle w:val="Hyperlink"/>
          <w:color w:val="auto"/>
          <w:u w:val="none"/>
        </w:rPr>
        <w:t>ealth Professions Week Nov 14</w:t>
      </w:r>
      <w:r w:rsidR="002B55E8" w:rsidRPr="002B55E8">
        <w:rPr>
          <w:rStyle w:val="Hyperlink"/>
          <w:color w:val="auto"/>
          <w:u w:val="none"/>
          <w:vertAlign w:val="superscript"/>
        </w:rPr>
        <w:t>th</w:t>
      </w:r>
      <w:r>
        <w:rPr>
          <w:rStyle w:val="Hyperlink"/>
          <w:color w:val="auto"/>
          <w:u w:val="none"/>
        </w:rPr>
        <w:t>-19</w:t>
      </w:r>
      <w:r w:rsidR="002B55E8" w:rsidRPr="002B55E8">
        <w:rPr>
          <w:rStyle w:val="Hyperlink"/>
          <w:color w:val="auto"/>
          <w:u w:val="none"/>
          <w:vertAlign w:val="superscript"/>
        </w:rPr>
        <w:t>th</w:t>
      </w:r>
      <w:r>
        <w:rPr>
          <w:rStyle w:val="Hyperlink"/>
          <w:color w:val="auto"/>
          <w:u w:val="none"/>
        </w:rPr>
        <w:t>, 2020</w:t>
      </w:r>
      <w:r w:rsidR="00AA5285">
        <w:rPr>
          <w:rStyle w:val="Hyperlink"/>
          <w:color w:val="auto"/>
          <w:u w:val="none"/>
        </w:rPr>
        <w:t xml:space="preserve"> ? </w:t>
      </w:r>
      <w:r>
        <w:rPr>
          <w:rStyle w:val="Hyperlink"/>
          <w:color w:val="auto"/>
          <w:u w:val="none"/>
        </w:rPr>
        <w:t xml:space="preserve">: </w:t>
      </w:r>
      <w:hyperlink r:id="rId32" w:history="1">
        <w:r w:rsidRPr="002526AC">
          <w:rPr>
            <w:rStyle w:val="Hyperlink"/>
          </w:rPr>
          <w:t>http://hosa.org/node/762</w:t>
        </w:r>
      </w:hyperlink>
      <w:r>
        <w:rPr>
          <w:rStyle w:val="Hyperlink"/>
          <w:color w:val="auto"/>
          <w:u w:val="none"/>
        </w:rPr>
        <w:t xml:space="preserve"> </w:t>
      </w:r>
    </w:p>
    <w:p w14:paraId="3A18C8A8" w14:textId="6D1477AB" w:rsidR="00722E0B" w:rsidRPr="00AA57FC" w:rsidRDefault="00722E0B" w:rsidP="00086C8C">
      <w:pPr>
        <w:pStyle w:val="ListParagraph"/>
        <w:numPr>
          <w:ilvl w:val="0"/>
          <w:numId w:val="13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 </w:t>
      </w:r>
      <w:hyperlink r:id="rId33" w:history="1">
        <w:r w:rsidR="0094409B">
          <w:rPr>
            <w:rStyle w:val="Hyperlink"/>
          </w:rPr>
          <w:t>Affiliation Packet for the 2020-2021 School Year</w:t>
        </w:r>
      </w:hyperlink>
      <w:r w:rsidR="0094409B">
        <w:rPr>
          <w:rStyle w:val="Hyperlink"/>
          <w:color w:val="auto"/>
          <w:u w:val="none"/>
        </w:rPr>
        <w:t xml:space="preserve"> </w:t>
      </w:r>
      <w:r w:rsidR="00366759">
        <w:rPr>
          <w:rStyle w:val="Hyperlink"/>
          <w:color w:val="auto"/>
          <w:u w:val="none"/>
        </w:rPr>
        <w:t>– loaded with resources!</w:t>
      </w:r>
    </w:p>
    <w:p w14:paraId="7736A714" w14:textId="77777777" w:rsidR="00E141F9" w:rsidRDefault="002F7FE1" w:rsidP="001405AA">
      <w:pPr>
        <w:pStyle w:val="ListParagraph"/>
        <w:numPr>
          <w:ilvl w:val="0"/>
          <w:numId w:val="13"/>
        </w:numPr>
      </w:pPr>
      <w:r>
        <w:t>A reminder that student ownership of the organization motivates the members!!</w:t>
      </w:r>
      <w:r w:rsidR="00A12775">
        <w:t xml:space="preserve"> </w:t>
      </w:r>
      <w:r w:rsidR="00A12775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0F9FFB3B" w14:textId="77777777" w:rsidR="00D23B86" w:rsidRDefault="00D23B86" w:rsidP="00E141F9">
      <w:pPr>
        <w:pStyle w:val="ListParagraph"/>
        <w:ind w:left="1080"/>
      </w:pPr>
    </w:p>
    <w:p w14:paraId="53A058EF" w14:textId="24CFAAA1" w:rsidR="002B55E8" w:rsidRPr="001405AA" w:rsidRDefault="00D23B86" w:rsidP="00E141F9">
      <w:pPr>
        <w:pStyle w:val="ListParagraph"/>
        <w:ind w:left="1080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773B5347" wp14:editId="3DBF4F38">
            <wp:simplePos x="0" y="0"/>
            <wp:positionH relativeFrom="margin">
              <wp:align>left</wp:align>
            </wp:positionH>
            <wp:positionV relativeFrom="page">
              <wp:posOffset>4695825</wp:posOffset>
            </wp:positionV>
            <wp:extent cx="2076450" cy="2000250"/>
            <wp:effectExtent l="0" t="0" r="0" b="0"/>
            <wp:wrapNone/>
            <wp:docPr id="2" name="Picture 2" descr="A picture containing clock, toy, hydra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lock, toy, hydrant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272C" w:rsidRPr="00E141F9">
        <w:rPr>
          <w:b/>
        </w:rPr>
        <w:t>2020-2021 HOSA Theme</w:t>
      </w:r>
      <w:r w:rsidR="00B4272C">
        <w:rPr>
          <w:noProof/>
        </w:rPr>
        <w:t xml:space="preserve"> </w:t>
      </w:r>
      <w:r w:rsidR="00FB7260" w:rsidRPr="00E141F9">
        <w:rPr>
          <w:b/>
        </w:rPr>
        <w:tab/>
      </w:r>
      <w:r w:rsidR="006B5077" w:rsidRPr="00E141F9">
        <w:rPr>
          <w:b/>
        </w:rPr>
        <w:t xml:space="preserve">                      </w:t>
      </w:r>
      <w:r w:rsidR="00B4272C" w:rsidRPr="00E141F9">
        <w:rPr>
          <w:b/>
        </w:rPr>
        <w:tab/>
        <w:t xml:space="preserve">   </w:t>
      </w:r>
      <w:r w:rsidR="006B5077" w:rsidRPr="00E141F9">
        <w:rPr>
          <w:b/>
        </w:rPr>
        <w:t xml:space="preserve"> </w:t>
      </w:r>
    </w:p>
    <w:p w14:paraId="45B84C1B" w14:textId="2EC232E1" w:rsidR="006B5077" w:rsidRPr="002B55E8" w:rsidRDefault="002B55E8" w:rsidP="002B55E8">
      <w:pPr>
        <w:pStyle w:val="ListParagraph"/>
        <w:ind w:left="108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0C4A4DFE" wp14:editId="57B518F3">
            <wp:simplePos x="0" y="0"/>
            <wp:positionH relativeFrom="column">
              <wp:posOffset>-695325</wp:posOffset>
            </wp:positionH>
            <wp:positionV relativeFrom="paragraph">
              <wp:posOffset>2200275</wp:posOffset>
            </wp:positionV>
            <wp:extent cx="2371725" cy="2990850"/>
            <wp:effectExtent l="0" t="0" r="952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irplane worksheet.001.jp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</w:rPr>
        <w:t xml:space="preserve">                                   </w:t>
      </w:r>
      <w:r w:rsidR="00E141F9">
        <w:rPr>
          <w:b/>
        </w:rPr>
        <w:t xml:space="preserve">                 </w:t>
      </w:r>
      <w:r>
        <w:rPr>
          <w:b/>
        </w:rPr>
        <w:t xml:space="preserve"> </w:t>
      </w:r>
      <w:r w:rsidR="00E141F9">
        <w:rPr>
          <w:b/>
        </w:rPr>
        <w:t xml:space="preserve">                       </w:t>
      </w:r>
      <w:r w:rsidR="006B5077" w:rsidRPr="002B55E8">
        <w:rPr>
          <w:b/>
        </w:rPr>
        <w:t>Your 2020-2021 AL HOSA Officers</w:t>
      </w:r>
    </w:p>
    <w:p w14:paraId="7913FD40" w14:textId="6B26BF65" w:rsidR="00FB7260" w:rsidRPr="006B5077" w:rsidRDefault="00D23B86" w:rsidP="006B5077">
      <w:pPr>
        <w:pStyle w:val="ListParagraph"/>
        <w:ind w:left="1080"/>
      </w:pPr>
      <w:r>
        <w:rPr>
          <w:b/>
          <w:noProof/>
        </w:rPr>
        <w:drawing>
          <wp:anchor distT="0" distB="0" distL="114300" distR="114300" simplePos="0" relativeHeight="251669504" behindDoc="1" locked="0" layoutInCell="1" allowOverlap="1" wp14:anchorId="5E8E81E5" wp14:editId="2601FDE7">
            <wp:simplePos x="0" y="0"/>
            <wp:positionH relativeFrom="column">
              <wp:posOffset>2190115</wp:posOffset>
            </wp:positionH>
            <wp:positionV relativeFrom="paragraph">
              <wp:posOffset>88900</wp:posOffset>
            </wp:positionV>
            <wp:extent cx="4580255" cy="2533650"/>
            <wp:effectExtent l="0" t="0" r="0" b="0"/>
            <wp:wrapTight wrapText="bothSides">
              <wp:wrapPolygon edited="0">
                <wp:start x="0" y="0"/>
                <wp:lineTo x="0" y="21438"/>
                <wp:lineTo x="21471" y="21438"/>
                <wp:lineTo x="21471" y="0"/>
                <wp:lineTo x="0" y="0"/>
              </wp:wrapPolygon>
            </wp:wrapTight>
            <wp:docPr id="6" name="Picture 6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group of people posing for a photo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255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5077">
        <w:rPr>
          <w:b/>
        </w:rPr>
        <w:t xml:space="preserve"> </w:t>
      </w:r>
    </w:p>
    <w:p w14:paraId="518FE9D5" w14:textId="7CFB10AF" w:rsidR="00B1266D" w:rsidRDefault="00E141F9" w:rsidP="00874FDC">
      <w:pPr>
        <w:ind w:left="5760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2A6CD36" wp14:editId="5A748805">
            <wp:simplePos x="0" y="0"/>
            <wp:positionH relativeFrom="margin">
              <wp:posOffset>1761490</wp:posOffset>
            </wp:positionH>
            <wp:positionV relativeFrom="paragraph">
              <wp:posOffset>2528570</wp:posOffset>
            </wp:positionV>
            <wp:extent cx="2552700" cy="223393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233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932816" w14:textId="2E4C64BB" w:rsidR="0077548C" w:rsidRDefault="001405AA" w:rsidP="00874FDC">
      <w:pPr>
        <w:ind w:left="5760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E3660F2" wp14:editId="44C06BCB">
            <wp:simplePos x="0" y="0"/>
            <wp:positionH relativeFrom="column">
              <wp:posOffset>4533900</wp:posOffset>
            </wp:positionH>
            <wp:positionV relativeFrom="paragraph">
              <wp:posOffset>128270</wp:posOffset>
            </wp:positionV>
            <wp:extent cx="2333625" cy="177355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s everywhere.jp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3625" cy="17735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B900F5" w14:textId="5B793056" w:rsidR="008A5444" w:rsidRDefault="008A5444" w:rsidP="008A5444">
      <w:pPr>
        <w:ind w:left="5040" w:firstLine="720"/>
      </w:pPr>
    </w:p>
    <w:p w14:paraId="6B7596D3" w14:textId="609DBBAA" w:rsidR="0077548C" w:rsidRPr="008B2F9B" w:rsidRDefault="00874FDC" w:rsidP="00AD4047">
      <w:r>
        <w:tab/>
      </w:r>
      <w:r>
        <w:tab/>
      </w:r>
      <w:bookmarkEnd w:id="0"/>
    </w:p>
    <w:sectPr w:rsidR="0077548C" w:rsidRPr="008B2F9B">
      <w:headerReference w:type="default" r:id="rId3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E328E8" w14:textId="77777777" w:rsidR="00A27750" w:rsidRDefault="00A27750" w:rsidP="00323625">
      <w:pPr>
        <w:spacing w:after="0" w:line="240" w:lineRule="auto"/>
      </w:pPr>
      <w:r>
        <w:separator/>
      </w:r>
    </w:p>
  </w:endnote>
  <w:endnote w:type="continuationSeparator" w:id="0">
    <w:p w14:paraId="0BD33579" w14:textId="77777777" w:rsidR="00A27750" w:rsidRDefault="00A27750" w:rsidP="003236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Lora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ora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2AFBCC" w14:textId="77777777" w:rsidR="00A27750" w:rsidRDefault="00A27750" w:rsidP="00323625">
      <w:pPr>
        <w:spacing w:after="0" w:line="240" w:lineRule="auto"/>
      </w:pPr>
      <w:r>
        <w:separator/>
      </w:r>
    </w:p>
  </w:footnote>
  <w:footnote w:type="continuationSeparator" w:id="0">
    <w:p w14:paraId="7663A1EF" w14:textId="77777777" w:rsidR="00A27750" w:rsidRDefault="00A27750" w:rsidP="003236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18"/>
      <w:gridCol w:w="542"/>
    </w:tblGrid>
    <w:tr w:rsidR="00323625" w14:paraId="4EE7E813" w14:textId="77777777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7784DE54" w14:textId="15569259" w:rsidR="00323625" w:rsidRPr="00323625" w:rsidRDefault="006F14AA">
          <w:pPr>
            <w:pStyle w:val="Header"/>
            <w:rPr>
              <w:caps/>
              <w:color w:val="FFFFFF" w:themeColor="background1"/>
              <w:sz w:val="24"/>
            </w:rPr>
          </w:pPr>
          <w:sdt>
            <w:sdtPr>
              <w:rPr>
                <w:b/>
                <w:caps/>
                <w:color w:val="FFFFFF" w:themeColor="background1"/>
                <w:sz w:val="32"/>
              </w:rPr>
              <w:alias w:val="Title"/>
              <w:tag w:val=""/>
              <w:id w:val="-773790484"/>
              <w:placeholder>
                <w:docPart w:val="5329767C29294961AB50DFDF7EB1CDB7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4D0E37">
                <w:rPr>
                  <w:b/>
                  <w:caps/>
                  <w:color w:val="FFFFFF" w:themeColor="background1"/>
                  <w:sz w:val="32"/>
                </w:rPr>
                <w:t>HOSA</w:t>
              </w:r>
              <w:r w:rsidR="00323625" w:rsidRPr="00323625">
                <w:rPr>
                  <w:b/>
                  <w:caps/>
                  <w:color w:val="FFFFFF" w:themeColor="background1"/>
                  <w:sz w:val="32"/>
                </w:rPr>
                <w:t xml:space="preserve"> timeline:  october</w:t>
              </w:r>
            </w:sdtContent>
          </w:sdt>
        </w:p>
      </w:tc>
      <w:tc>
        <w:tcPr>
          <w:tcW w:w="0" w:type="auto"/>
          <w:shd w:val="clear" w:color="auto" w:fill="ED7D31" w:themeFill="accent2"/>
          <w:vAlign w:val="center"/>
        </w:tcPr>
        <w:p w14:paraId="3F522F28" w14:textId="77777777" w:rsidR="00323625" w:rsidRDefault="00323625" w:rsidP="00323625">
          <w:pPr>
            <w:pStyle w:val="Header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</w:t>
          </w:r>
        </w:p>
      </w:tc>
    </w:tr>
  </w:tbl>
  <w:p w14:paraId="31BEF2E0" w14:textId="77777777" w:rsidR="00323625" w:rsidRDefault="003236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31C19"/>
    <w:multiLevelType w:val="hybridMultilevel"/>
    <w:tmpl w:val="27986474"/>
    <w:lvl w:ilvl="0" w:tplc="B762E44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D63A4B"/>
    <w:multiLevelType w:val="hybridMultilevel"/>
    <w:tmpl w:val="62C0DAFE"/>
    <w:lvl w:ilvl="0" w:tplc="5504EA4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694374"/>
    <w:multiLevelType w:val="hybridMultilevel"/>
    <w:tmpl w:val="580E7FDA"/>
    <w:lvl w:ilvl="0" w:tplc="21982CD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DF7D86"/>
    <w:multiLevelType w:val="hybridMultilevel"/>
    <w:tmpl w:val="5874F02E"/>
    <w:lvl w:ilvl="0" w:tplc="FDC2B14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3643CE"/>
    <w:multiLevelType w:val="hybridMultilevel"/>
    <w:tmpl w:val="15FA67B4"/>
    <w:lvl w:ilvl="0" w:tplc="235A8570">
      <w:start w:val="1"/>
      <w:numFmt w:val="upperLetter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FCAC0E6E">
      <w:start w:val="1"/>
      <w:numFmt w:val="lowerRoman"/>
      <w:lvlText w:val="%3."/>
      <w:lvlJc w:val="right"/>
      <w:pPr>
        <w:ind w:left="2520" w:hanging="180"/>
      </w:pPr>
      <w:rPr>
        <w:rFonts w:asciiTheme="minorHAnsi" w:eastAsiaTheme="minorHAnsi" w:hAnsiTheme="minorHAnsi" w:cstheme="minorBidi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A591C99"/>
    <w:multiLevelType w:val="hybridMultilevel"/>
    <w:tmpl w:val="FAF40C5E"/>
    <w:lvl w:ilvl="0" w:tplc="07A49C8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A4448FE"/>
    <w:multiLevelType w:val="hybridMultilevel"/>
    <w:tmpl w:val="CB8EAA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2D066D"/>
    <w:multiLevelType w:val="hybridMultilevel"/>
    <w:tmpl w:val="56487EE4"/>
    <w:lvl w:ilvl="0" w:tplc="FFCCCC3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B6D343E"/>
    <w:multiLevelType w:val="hybridMultilevel"/>
    <w:tmpl w:val="D77E75E8"/>
    <w:lvl w:ilvl="0" w:tplc="ECDA2EE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B7E4465"/>
    <w:multiLevelType w:val="hybridMultilevel"/>
    <w:tmpl w:val="23FCE9E0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EDC6DA4"/>
    <w:multiLevelType w:val="hybridMultilevel"/>
    <w:tmpl w:val="FDB226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906102"/>
    <w:multiLevelType w:val="hybridMultilevel"/>
    <w:tmpl w:val="BC5EDEF6"/>
    <w:lvl w:ilvl="0" w:tplc="5504EA4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4"/>
  </w:num>
  <w:num w:numId="3">
    <w:abstractNumId w:val="11"/>
  </w:num>
  <w:num w:numId="4">
    <w:abstractNumId w:val="1"/>
  </w:num>
  <w:num w:numId="5">
    <w:abstractNumId w:val="0"/>
  </w:num>
  <w:num w:numId="6">
    <w:abstractNumId w:val="2"/>
  </w:num>
  <w:num w:numId="7">
    <w:abstractNumId w:val="3"/>
  </w:num>
  <w:num w:numId="8">
    <w:abstractNumId w:val="7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</w:num>
  <w:num w:numId="11">
    <w:abstractNumId w:val="9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tDA2MLU0NzU0NrJQ0lEKTi0uzszPAykwrgUAfS2a4SwAAAA="/>
  </w:docVars>
  <w:rsids>
    <w:rsidRoot w:val="006662C9"/>
    <w:rsid w:val="000101A5"/>
    <w:rsid w:val="00010569"/>
    <w:rsid w:val="00016E5D"/>
    <w:rsid w:val="0003086D"/>
    <w:rsid w:val="0005076E"/>
    <w:rsid w:val="00053CBD"/>
    <w:rsid w:val="00081F4C"/>
    <w:rsid w:val="00086C8C"/>
    <w:rsid w:val="00091538"/>
    <w:rsid w:val="000968B9"/>
    <w:rsid w:val="000C16E9"/>
    <w:rsid w:val="000C6BA9"/>
    <w:rsid w:val="000D51C2"/>
    <w:rsid w:val="000E6E18"/>
    <w:rsid w:val="000F2976"/>
    <w:rsid w:val="001021A0"/>
    <w:rsid w:val="0012454F"/>
    <w:rsid w:val="00130D77"/>
    <w:rsid w:val="00134F2F"/>
    <w:rsid w:val="001405AA"/>
    <w:rsid w:val="001607E7"/>
    <w:rsid w:val="00164E63"/>
    <w:rsid w:val="0018534A"/>
    <w:rsid w:val="0018703B"/>
    <w:rsid w:val="0019472C"/>
    <w:rsid w:val="00197FD3"/>
    <w:rsid w:val="001A575A"/>
    <w:rsid w:val="001D6158"/>
    <w:rsid w:val="001E7C7F"/>
    <w:rsid w:val="001F3D56"/>
    <w:rsid w:val="00211D37"/>
    <w:rsid w:val="002204F4"/>
    <w:rsid w:val="00221CB9"/>
    <w:rsid w:val="002235DC"/>
    <w:rsid w:val="002249C8"/>
    <w:rsid w:val="0023756C"/>
    <w:rsid w:val="00243791"/>
    <w:rsid w:val="0025407C"/>
    <w:rsid w:val="00254D5F"/>
    <w:rsid w:val="00256CF1"/>
    <w:rsid w:val="00261B3F"/>
    <w:rsid w:val="00277DDF"/>
    <w:rsid w:val="00280E82"/>
    <w:rsid w:val="0028175C"/>
    <w:rsid w:val="002825CF"/>
    <w:rsid w:val="00296C51"/>
    <w:rsid w:val="00297980"/>
    <w:rsid w:val="002A3336"/>
    <w:rsid w:val="002B55E8"/>
    <w:rsid w:val="002D0B12"/>
    <w:rsid w:val="002D486A"/>
    <w:rsid w:val="002D4A4E"/>
    <w:rsid w:val="002E5465"/>
    <w:rsid w:val="002F18D7"/>
    <w:rsid w:val="002F4897"/>
    <w:rsid w:val="002F5587"/>
    <w:rsid w:val="002F7FE1"/>
    <w:rsid w:val="00306584"/>
    <w:rsid w:val="003075AB"/>
    <w:rsid w:val="0031191B"/>
    <w:rsid w:val="00323625"/>
    <w:rsid w:val="003336AC"/>
    <w:rsid w:val="00366759"/>
    <w:rsid w:val="0038161A"/>
    <w:rsid w:val="0038719C"/>
    <w:rsid w:val="003A7EDE"/>
    <w:rsid w:val="003B0372"/>
    <w:rsid w:val="003B3314"/>
    <w:rsid w:val="003B500F"/>
    <w:rsid w:val="003B6CC9"/>
    <w:rsid w:val="003C0915"/>
    <w:rsid w:val="003C5F89"/>
    <w:rsid w:val="003C6A99"/>
    <w:rsid w:val="003D196B"/>
    <w:rsid w:val="003E1EC1"/>
    <w:rsid w:val="00412615"/>
    <w:rsid w:val="004147B9"/>
    <w:rsid w:val="00415596"/>
    <w:rsid w:val="00420F52"/>
    <w:rsid w:val="004241C9"/>
    <w:rsid w:val="00425C75"/>
    <w:rsid w:val="0044100F"/>
    <w:rsid w:val="00443F8F"/>
    <w:rsid w:val="00446DF7"/>
    <w:rsid w:val="00460460"/>
    <w:rsid w:val="00490409"/>
    <w:rsid w:val="00490597"/>
    <w:rsid w:val="0049291E"/>
    <w:rsid w:val="004939DD"/>
    <w:rsid w:val="00495B51"/>
    <w:rsid w:val="004A2F58"/>
    <w:rsid w:val="004B5232"/>
    <w:rsid w:val="004D0E37"/>
    <w:rsid w:val="004D0FA0"/>
    <w:rsid w:val="004D65A8"/>
    <w:rsid w:val="004D79E4"/>
    <w:rsid w:val="0050090F"/>
    <w:rsid w:val="005063FA"/>
    <w:rsid w:val="00507246"/>
    <w:rsid w:val="005075C0"/>
    <w:rsid w:val="00513641"/>
    <w:rsid w:val="00513D6C"/>
    <w:rsid w:val="00530C5F"/>
    <w:rsid w:val="005359CB"/>
    <w:rsid w:val="00541AF5"/>
    <w:rsid w:val="00556C77"/>
    <w:rsid w:val="00560C3B"/>
    <w:rsid w:val="00564B16"/>
    <w:rsid w:val="005835D3"/>
    <w:rsid w:val="00595FBE"/>
    <w:rsid w:val="005B1A1D"/>
    <w:rsid w:val="005C7BD9"/>
    <w:rsid w:val="005D662B"/>
    <w:rsid w:val="006048FC"/>
    <w:rsid w:val="00612276"/>
    <w:rsid w:val="00621F61"/>
    <w:rsid w:val="00632DBC"/>
    <w:rsid w:val="00646F5C"/>
    <w:rsid w:val="0065152D"/>
    <w:rsid w:val="006532D4"/>
    <w:rsid w:val="006544CD"/>
    <w:rsid w:val="006652F5"/>
    <w:rsid w:val="006662C9"/>
    <w:rsid w:val="006705F6"/>
    <w:rsid w:val="00676D39"/>
    <w:rsid w:val="006B2DB7"/>
    <w:rsid w:val="006B5077"/>
    <w:rsid w:val="006C0388"/>
    <w:rsid w:val="006D1A16"/>
    <w:rsid w:val="006E0834"/>
    <w:rsid w:val="006F14AA"/>
    <w:rsid w:val="007125E0"/>
    <w:rsid w:val="00722E0B"/>
    <w:rsid w:val="00724E9C"/>
    <w:rsid w:val="00730130"/>
    <w:rsid w:val="00731FEB"/>
    <w:rsid w:val="007352D3"/>
    <w:rsid w:val="00735612"/>
    <w:rsid w:val="007365F5"/>
    <w:rsid w:val="007503CE"/>
    <w:rsid w:val="007541C8"/>
    <w:rsid w:val="00762BF8"/>
    <w:rsid w:val="0077548C"/>
    <w:rsid w:val="00775BBD"/>
    <w:rsid w:val="00784D95"/>
    <w:rsid w:val="00791CE9"/>
    <w:rsid w:val="007A3AC8"/>
    <w:rsid w:val="007C0696"/>
    <w:rsid w:val="007D37A4"/>
    <w:rsid w:val="007D4F76"/>
    <w:rsid w:val="007D7DE6"/>
    <w:rsid w:val="008012F2"/>
    <w:rsid w:val="00822D7B"/>
    <w:rsid w:val="00825248"/>
    <w:rsid w:val="00853826"/>
    <w:rsid w:val="0086746F"/>
    <w:rsid w:val="00873139"/>
    <w:rsid w:val="0087462F"/>
    <w:rsid w:val="00874FDC"/>
    <w:rsid w:val="008842E4"/>
    <w:rsid w:val="00884D9D"/>
    <w:rsid w:val="00887865"/>
    <w:rsid w:val="008A5444"/>
    <w:rsid w:val="008A7F4F"/>
    <w:rsid w:val="008B0563"/>
    <w:rsid w:val="008B2F9B"/>
    <w:rsid w:val="008B3399"/>
    <w:rsid w:val="008B55A0"/>
    <w:rsid w:val="008C4BE6"/>
    <w:rsid w:val="008D1F3C"/>
    <w:rsid w:val="008E0C01"/>
    <w:rsid w:val="00915C13"/>
    <w:rsid w:val="0092294A"/>
    <w:rsid w:val="009240DD"/>
    <w:rsid w:val="00940EB5"/>
    <w:rsid w:val="0094409B"/>
    <w:rsid w:val="009449EE"/>
    <w:rsid w:val="00951443"/>
    <w:rsid w:val="00954D76"/>
    <w:rsid w:val="00955B3C"/>
    <w:rsid w:val="00963707"/>
    <w:rsid w:val="00971027"/>
    <w:rsid w:val="009724A1"/>
    <w:rsid w:val="00977221"/>
    <w:rsid w:val="009840BA"/>
    <w:rsid w:val="0098580F"/>
    <w:rsid w:val="0099505B"/>
    <w:rsid w:val="00996C3F"/>
    <w:rsid w:val="00996F80"/>
    <w:rsid w:val="009B7487"/>
    <w:rsid w:val="009D2DE0"/>
    <w:rsid w:val="009E201D"/>
    <w:rsid w:val="009E5941"/>
    <w:rsid w:val="00A12775"/>
    <w:rsid w:val="00A27750"/>
    <w:rsid w:val="00A32001"/>
    <w:rsid w:val="00A33A13"/>
    <w:rsid w:val="00A346AD"/>
    <w:rsid w:val="00A56BE2"/>
    <w:rsid w:val="00A56DF5"/>
    <w:rsid w:val="00A62FEA"/>
    <w:rsid w:val="00A7167C"/>
    <w:rsid w:val="00A754E0"/>
    <w:rsid w:val="00A76045"/>
    <w:rsid w:val="00A81585"/>
    <w:rsid w:val="00A93834"/>
    <w:rsid w:val="00AA00D3"/>
    <w:rsid w:val="00AA25C9"/>
    <w:rsid w:val="00AA5285"/>
    <w:rsid w:val="00AA56C5"/>
    <w:rsid w:val="00AA57FC"/>
    <w:rsid w:val="00AA6ED5"/>
    <w:rsid w:val="00AC4FD1"/>
    <w:rsid w:val="00AD4047"/>
    <w:rsid w:val="00AE040B"/>
    <w:rsid w:val="00AE32FB"/>
    <w:rsid w:val="00AF3F5B"/>
    <w:rsid w:val="00B03B88"/>
    <w:rsid w:val="00B043BD"/>
    <w:rsid w:val="00B1266D"/>
    <w:rsid w:val="00B141BD"/>
    <w:rsid w:val="00B31E71"/>
    <w:rsid w:val="00B379E5"/>
    <w:rsid w:val="00B4272C"/>
    <w:rsid w:val="00B463B4"/>
    <w:rsid w:val="00B92B94"/>
    <w:rsid w:val="00B94BE5"/>
    <w:rsid w:val="00BA3A2A"/>
    <w:rsid w:val="00BA590E"/>
    <w:rsid w:val="00BA687B"/>
    <w:rsid w:val="00BC72B7"/>
    <w:rsid w:val="00BC7A03"/>
    <w:rsid w:val="00C002FC"/>
    <w:rsid w:val="00C02AD9"/>
    <w:rsid w:val="00C11110"/>
    <w:rsid w:val="00C1435D"/>
    <w:rsid w:val="00C14DFB"/>
    <w:rsid w:val="00C14E49"/>
    <w:rsid w:val="00C17EA2"/>
    <w:rsid w:val="00C20234"/>
    <w:rsid w:val="00C52FF4"/>
    <w:rsid w:val="00C54AB4"/>
    <w:rsid w:val="00C64B54"/>
    <w:rsid w:val="00C74963"/>
    <w:rsid w:val="00C82603"/>
    <w:rsid w:val="00CA1203"/>
    <w:rsid w:val="00CA348E"/>
    <w:rsid w:val="00CB5125"/>
    <w:rsid w:val="00CB767E"/>
    <w:rsid w:val="00CC3B3B"/>
    <w:rsid w:val="00CD5203"/>
    <w:rsid w:val="00CE13DE"/>
    <w:rsid w:val="00CF64E5"/>
    <w:rsid w:val="00D04F81"/>
    <w:rsid w:val="00D23B86"/>
    <w:rsid w:val="00D54836"/>
    <w:rsid w:val="00D560D1"/>
    <w:rsid w:val="00D60595"/>
    <w:rsid w:val="00D64232"/>
    <w:rsid w:val="00D9342B"/>
    <w:rsid w:val="00DC5D53"/>
    <w:rsid w:val="00DE3D3A"/>
    <w:rsid w:val="00DF5D95"/>
    <w:rsid w:val="00E04F88"/>
    <w:rsid w:val="00E11A31"/>
    <w:rsid w:val="00E141F9"/>
    <w:rsid w:val="00E257A3"/>
    <w:rsid w:val="00E30232"/>
    <w:rsid w:val="00E31FD3"/>
    <w:rsid w:val="00E3533D"/>
    <w:rsid w:val="00E442F5"/>
    <w:rsid w:val="00E46E55"/>
    <w:rsid w:val="00E5470A"/>
    <w:rsid w:val="00E54975"/>
    <w:rsid w:val="00E66BCC"/>
    <w:rsid w:val="00E71891"/>
    <w:rsid w:val="00E80B82"/>
    <w:rsid w:val="00E85225"/>
    <w:rsid w:val="00E875F2"/>
    <w:rsid w:val="00E9205C"/>
    <w:rsid w:val="00E9662C"/>
    <w:rsid w:val="00EB380E"/>
    <w:rsid w:val="00EB52FB"/>
    <w:rsid w:val="00ED3F69"/>
    <w:rsid w:val="00EE4465"/>
    <w:rsid w:val="00F06946"/>
    <w:rsid w:val="00F07DF8"/>
    <w:rsid w:val="00F13C4A"/>
    <w:rsid w:val="00F36B11"/>
    <w:rsid w:val="00F4747D"/>
    <w:rsid w:val="00F52899"/>
    <w:rsid w:val="00F621E4"/>
    <w:rsid w:val="00F66B19"/>
    <w:rsid w:val="00F72495"/>
    <w:rsid w:val="00F72E90"/>
    <w:rsid w:val="00F84717"/>
    <w:rsid w:val="00FA4A62"/>
    <w:rsid w:val="00FA7A58"/>
    <w:rsid w:val="00FB07BB"/>
    <w:rsid w:val="00FB4819"/>
    <w:rsid w:val="00FB48D0"/>
    <w:rsid w:val="00FB6114"/>
    <w:rsid w:val="00FB7260"/>
    <w:rsid w:val="00FC1FBA"/>
    <w:rsid w:val="00FC54F9"/>
    <w:rsid w:val="00FD2747"/>
    <w:rsid w:val="00FD3647"/>
    <w:rsid w:val="00FD3A90"/>
    <w:rsid w:val="00FE6C44"/>
    <w:rsid w:val="00FF31D0"/>
    <w:rsid w:val="00FF4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92025"/>
  <w15:chartTrackingRefBased/>
  <w15:docId w15:val="{203AD9DA-A1B8-4F84-BBB7-52EE281FC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36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3A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36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625"/>
  </w:style>
  <w:style w:type="paragraph" w:styleId="Footer">
    <w:name w:val="footer"/>
    <w:basedOn w:val="Normal"/>
    <w:link w:val="FooterChar"/>
    <w:uiPriority w:val="99"/>
    <w:unhideWhenUsed/>
    <w:rsid w:val="003236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625"/>
  </w:style>
  <w:style w:type="character" w:customStyle="1" w:styleId="Heading1Char">
    <w:name w:val="Heading 1 Char"/>
    <w:basedOn w:val="DefaultParagraphFont"/>
    <w:link w:val="Heading1"/>
    <w:uiPriority w:val="9"/>
    <w:rsid w:val="0032362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236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1F3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B55A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1A1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A3AC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10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labamahosa.org/resources/" TargetMode="External"/><Relationship Id="rId18" Type="http://schemas.openxmlformats.org/officeDocument/2006/relationships/hyperlink" Target="https://www.alabamahosa.org/resources/" TargetMode="External"/><Relationship Id="rId26" Type="http://schemas.openxmlformats.org/officeDocument/2006/relationships/hyperlink" Target="http://www.alabamahosa.org/state-officers" TargetMode="External"/><Relationship Id="rId39" Type="http://schemas.openxmlformats.org/officeDocument/2006/relationships/header" Target="header1.xml"/><Relationship Id="rId21" Type="http://schemas.openxmlformats.org/officeDocument/2006/relationships/hyperlink" Target="https://www.alabamahosa.org/resources/" TargetMode="External"/><Relationship Id="rId34" Type="http://schemas.openxmlformats.org/officeDocument/2006/relationships/image" Target="media/image1.jpeg"/><Relationship Id="rId42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hosa.org/sites/default/files/2019-2020%20HATS%20Member%20Instructions.pdf" TargetMode="External"/><Relationship Id="rId20" Type="http://schemas.openxmlformats.org/officeDocument/2006/relationships/hyperlink" Target="http://www.hosa.org/node/122" TargetMode="External"/><Relationship Id="rId29" Type="http://schemas.openxmlformats.org/officeDocument/2006/relationships/hyperlink" Target="http://www.hosa.org/LocalAdvisor" TargetMode="External"/><Relationship Id="rId41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hosa.org/CEUsefulTools" TargetMode="External"/><Relationship Id="rId24" Type="http://schemas.openxmlformats.org/officeDocument/2006/relationships/hyperlink" Target="http://www.hosa.org/guidelines" TargetMode="External"/><Relationship Id="rId32" Type="http://schemas.openxmlformats.org/officeDocument/2006/relationships/hyperlink" Target="http://hosa.org/node/762" TargetMode="External"/><Relationship Id="rId37" Type="http://schemas.openxmlformats.org/officeDocument/2006/relationships/image" Target="media/image4.png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alabamahosa.org/resources/" TargetMode="External"/><Relationship Id="rId23" Type="http://schemas.openxmlformats.org/officeDocument/2006/relationships/hyperlink" Target="http://www.hosa.org/guidelines" TargetMode="External"/><Relationship Id="rId28" Type="http://schemas.openxmlformats.org/officeDocument/2006/relationships/hyperlink" Target="http://alabamajldc.org/" TargetMode="External"/><Relationship Id="rId36" Type="http://schemas.openxmlformats.org/officeDocument/2006/relationships/image" Target="media/image3.png"/><Relationship Id="rId10" Type="http://schemas.openxmlformats.org/officeDocument/2006/relationships/hyperlink" Target="https://www.bethematchhosa.org/" TargetMode="External"/><Relationship Id="rId19" Type="http://schemas.openxmlformats.org/officeDocument/2006/relationships/hyperlink" Target="http://www.alabamahosa.org/state-officers" TargetMode="External"/><Relationship Id="rId31" Type="http://schemas.openxmlformats.org/officeDocument/2006/relationships/hyperlink" Target="http://www.hosa.org/vide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hosa.org/node/119" TargetMode="External"/><Relationship Id="rId22" Type="http://schemas.openxmlformats.org/officeDocument/2006/relationships/hyperlink" Target="https://www.alabamahosa.org/resources/" TargetMode="External"/><Relationship Id="rId27" Type="http://schemas.openxmlformats.org/officeDocument/2006/relationships/hyperlink" Target="http://www.hosa.org/sites/default/files/HOSA%20Week%20Proclamation.2020docx.pdf" TargetMode="External"/><Relationship Id="rId30" Type="http://schemas.openxmlformats.org/officeDocument/2006/relationships/hyperlink" Target="http://www.hosa.org/alumni" TargetMode="External"/><Relationship Id="rId35" Type="http://schemas.openxmlformats.org/officeDocument/2006/relationships/image" Target="media/image2.jp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http://www.hosa.org/tallo" TargetMode="External"/><Relationship Id="rId17" Type="http://schemas.openxmlformats.org/officeDocument/2006/relationships/hyperlink" Target="http://www.hosa.org/sites/default/files/2019-2020%20HATS%20ChapterAdvisor%20Instructions.pdf" TargetMode="External"/><Relationship Id="rId25" Type="http://schemas.openxmlformats.org/officeDocument/2006/relationships/hyperlink" Target="https://www.alabamahosa.org/resources/" TargetMode="External"/><Relationship Id="rId33" Type="http://schemas.openxmlformats.org/officeDocument/2006/relationships/hyperlink" Target="http://www.hosa.org/sites/default/files/Affiliation2020-21.pdf" TargetMode="External"/><Relationship Id="rId38" Type="http://schemas.openxmlformats.org/officeDocument/2006/relationships/image" Target="media/image5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329767C29294961AB50DFDF7EB1CD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BD1D6D-7152-492E-8ECB-D6F423335AC3}"/>
      </w:docPartPr>
      <w:docPartBody>
        <w:p w:rsidR="00382BCB" w:rsidRDefault="009F70F8" w:rsidP="009F70F8">
          <w:pPr>
            <w:pStyle w:val="5329767C29294961AB50DFDF7EB1CDB7"/>
          </w:pPr>
          <w:r>
            <w:rPr>
              <w:caps/>
              <w:color w:val="FFFFFF" w:themeColor="background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Lora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ora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F70F8"/>
    <w:rsid w:val="002E3C55"/>
    <w:rsid w:val="00382BCB"/>
    <w:rsid w:val="003D1D92"/>
    <w:rsid w:val="00510CB8"/>
    <w:rsid w:val="0051435D"/>
    <w:rsid w:val="00570014"/>
    <w:rsid w:val="005B0B50"/>
    <w:rsid w:val="006229F8"/>
    <w:rsid w:val="00683202"/>
    <w:rsid w:val="007910FE"/>
    <w:rsid w:val="009F70F8"/>
    <w:rsid w:val="00B64E22"/>
    <w:rsid w:val="00CC2534"/>
    <w:rsid w:val="00D158A4"/>
    <w:rsid w:val="00E26ABB"/>
    <w:rsid w:val="00FF7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329767C29294961AB50DFDF7EB1CDB7">
    <w:name w:val="5329767C29294961AB50DFDF7EB1CDB7"/>
    <w:rsid w:val="009F70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079FDE-C8E0-478B-9A03-E001192D20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74BE6A1-65B6-4124-A870-E3E4D25022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62EE5B-D5AC-4024-9C9C-079FE8A8BB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9</TotalTime>
  <Pages>6</Pages>
  <Words>2153</Words>
  <Characters>12275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A timeline:  october</vt:lpstr>
    </vt:vector>
  </TitlesOfParts>
  <Company>Alabama Department of Education</Company>
  <LinksUpToDate>false</LinksUpToDate>
  <CharactersWithSpaces>14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A timeline:  october</dc:title>
  <dc:subject/>
  <dc:creator>Stringer Dana</dc:creator>
  <cp:keywords/>
  <dc:description/>
  <cp:lastModifiedBy>Cornelius Rebecca</cp:lastModifiedBy>
  <cp:revision>173</cp:revision>
  <dcterms:created xsi:type="dcterms:W3CDTF">2020-10-05T03:07:00Z</dcterms:created>
  <dcterms:modified xsi:type="dcterms:W3CDTF">2020-10-07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